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B5191" w14:textId="77777777" w:rsidR="008E6DBC" w:rsidRDefault="008E6DBC" w:rsidP="008E6DBC">
      <w:pPr>
        <w:ind w:left="270"/>
        <w:jc w:val="center"/>
      </w:pPr>
      <w:r w:rsidRPr="008D2615">
        <w:rPr>
          <w:noProof/>
          <w:lang w:eastAsia="en-IN"/>
        </w:rPr>
        <w:drawing>
          <wp:inline distT="0" distB="0" distL="0" distR="0" wp14:anchorId="22733E06" wp14:editId="3F57C38A">
            <wp:extent cx="1057701" cy="934872"/>
            <wp:effectExtent l="0" t="0" r="9525" b="0"/>
            <wp:docPr id="1" name="Picture 2" descr="C:\Users\dell\Downloads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ownloads\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701" cy="9348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5057D" w14:textId="77777777" w:rsidR="008E6DBC" w:rsidRPr="00BF3F6D" w:rsidRDefault="008E6DBC" w:rsidP="008E6DBC">
      <w:pPr>
        <w:spacing w:after="0"/>
        <w:jc w:val="center"/>
        <w:rPr>
          <w:b/>
          <w:bCs/>
          <w:sz w:val="28"/>
          <w:szCs w:val="24"/>
        </w:rPr>
      </w:pPr>
      <w:r w:rsidRPr="00BF3F6D">
        <w:rPr>
          <w:b/>
          <w:bCs/>
          <w:sz w:val="24"/>
          <w:szCs w:val="24"/>
        </w:rPr>
        <w:t>AGRINNOVATE INDIA LIMITED (AgIn)</w:t>
      </w:r>
    </w:p>
    <w:p w14:paraId="03D04FC6" w14:textId="77777777" w:rsidR="008E6DBC" w:rsidRPr="00BF3F6D" w:rsidRDefault="008E6DBC" w:rsidP="008E6DBC">
      <w:pPr>
        <w:spacing w:after="0" w:line="240" w:lineRule="auto"/>
        <w:jc w:val="center"/>
        <w:rPr>
          <w:sz w:val="24"/>
          <w:szCs w:val="24"/>
        </w:rPr>
      </w:pPr>
      <w:r w:rsidRPr="00BF3F6D">
        <w:rPr>
          <w:sz w:val="24"/>
          <w:szCs w:val="24"/>
        </w:rPr>
        <w:t xml:space="preserve">G-2, A Block, NASC Complex, DPS Marg, New Delhi- 110012 </w:t>
      </w:r>
    </w:p>
    <w:p w14:paraId="69911DB8" w14:textId="4BB05628" w:rsidR="008E6DBC" w:rsidRPr="00BF3F6D" w:rsidRDefault="008E6DBC" w:rsidP="008E6DBC">
      <w:pPr>
        <w:pBdr>
          <w:bottom w:val="single" w:sz="12" w:space="1" w:color="auto"/>
        </w:pBdr>
        <w:spacing w:after="0" w:line="240" w:lineRule="auto"/>
        <w:jc w:val="center"/>
        <w:rPr>
          <w:sz w:val="24"/>
          <w:szCs w:val="24"/>
        </w:rPr>
      </w:pPr>
      <w:r w:rsidRPr="00BF3F6D">
        <w:rPr>
          <w:sz w:val="24"/>
          <w:szCs w:val="24"/>
        </w:rPr>
        <w:t xml:space="preserve">Ph. 011-25842122, 011-25842124 (Telefax), </w:t>
      </w:r>
      <w:hyperlink r:id="rId8" w:history="1">
        <w:r w:rsidRPr="00292251">
          <w:rPr>
            <w:rStyle w:val="Hyperlink"/>
            <w:sz w:val="24"/>
            <w:szCs w:val="24"/>
          </w:rPr>
          <w:t>www.agrinnovateindia.co.in</w:t>
        </w:r>
      </w:hyperlink>
    </w:p>
    <w:p w14:paraId="5C9960A5" w14:textId="77777777" w:rsidR="008E6DBC" w:rsidRPr="008E6DBC" w:rsidRDefault="008E6DBC" w:rsidP="0084173D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b/>
          <w:color w:val="000000" w:themeColor="text1"/>
          <w:sz w:val="28"/>
          <w:szCs w:val="28"/>
        </w:rPr>
      </w:pPr>
    </w:p>
    <w:p w14:paraId="45808A69" w14:textId="4D8D9F25" w:rsidR="008E6DBC" w:rsidRPr="008E6DBC" w:rsidRDefault="008522DE" w:rsidP="008E6DB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 w:themeColor="text1"/>
          <w:sz w:val="24"/>
          <w:szCs w:val="24"/>
        </w:rPr>
      </w:pPr>
      <w:r w:rsidRPr="008E6DBC">
        <w:rPr>
          <w:rFonts w:cstheme="minorHAnsi"/>
          <w:b/>
          <w:color w:val="000000" w:themeColor="text1"/>
          <w:sz w:val="28"/>
          <w:szCs w:val="28"/>
        </w:rPr>
        <w:t>Technology Disclosure Form (TDF)</w:t>
      </w:r>
      <w:r w:rsidR="008E6DBC" w:rsidRPr="008E6DBC">
        <w:rPr>
          <w:rFonts w:cstheme="minorHAnsi"/>
          <w:b/>
          <w:color w:val="000000" w:themeColor="text1"/>
          <w:sz w:val="28"/>
          <w:szCs w:val="28"/>
        </w:rPr>
        <w:t xml:space="preserve"> for Techno-Commercial Assessment and Expert Committee (TCAC) Meeting</w:t>
      </w:r>
    </w:p>
    <w:p w14:paraId="00DCB1EB" w14:textId="77777777" w:rsidR="008E6DBC" w:rsidRDefault="008E6DBC" w:rsidP="0084173D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i/>
          <w:color w:val="000000" w:themeColor="text1"/>
        </w:rPr>
      </w:pPr>
    </w:p>
    <w:p w14:paraId="45389664" w14:textId="1F0E40E7" w:rsidR="0084173D" w:rsidRPr="008001B1" w:rsidRDefault="0084173D" w:rsidP="0084173D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i/>
          <w:color w:val="000000" w:themeColor="text1"/>
        </w:rPr>
        <w:t>Technology No:</w:t>
      </w:r>
    </w:p>
    <w:p w14:paraId="61A38F0F" w14:textId="145B8012" w:rsidR="00E15471" w:rsidRPr="008001B1" w:rsidRDefault="00E15471" w:rsidP="0084173D">
      <w:pPr>
        <w:autoSpaceDE w:val="0"/>
        <w:autoSpaceDN w:val="0"/>
        <w:adjustRightInd w:val="0"/>
        <w:spacing w:line="360" w:lineRule="auto"/>
        <w:jc w:val="center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</w:rPr>
        <w:t>(</w:t>
      </w:r>
      <w:r w:rsidR="0084173D" w:rsidRPr="008001B1">
        <w:rPr>
          <w:rFonts w:cstheme="minorHAnsi"/>
          <w:i/>
          <w:color w:val="000000" w:themeColor="text1"/>
        </w:rPr>
        <w:t>Please</w:t>
      </w:r>
      <w:r w:rsidRPr="008001B1">
        <w:rPr>
          <w:rFonts w:cstheme="minorHAnsi"/>
          <w:i/>
          <w:color w:val="000000" w:themeColor="text1"/>
        </w:rPr>
        <w:t xml:space="preserve"> provide the complete and comprehensive information against each item</w:t>
      </w:r>
      <w:r w:rsidRPr="008001B1">
        <w:rPr>
          <w:rFonts w:cstheme="minorHAnsi"/>
          <w:color w:val="000000" w:themeColor="text1"/>
        </w:rPr>
        <w:t>)</w:t>
      </w:r>
    </w:p>
    <w:p w14:paraId="25A91737" w14:textId="06D82DA1" w:rsidR="002379E0" w:rsidRPr="008001B1" w:rsidRDefault="002379E0" w:rsidP="008522D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1B04F8">
        <w:rPr>
          <w:rFonts w:cstheme="minorHAnsi"/>
          <w:b/>
          <w:color w:val="000000" w:themeColor="text1"/>
          <w:sz w:val="24"/>
          <w:szCs w:val="24"/>
        </w:rPr>
        <w:t>Name of Technology</w:t>
      </w:r>
      <w:r w:rsidR="0084173D" w:rsidRPr="008001B1">
        <w:rPr>
          <w:rFonts w:cstheme="minorHAnsi"/>
          <w:color w:val="000000" w:themeColor="text1"/>
          <w:sz w:val="24"/>
          <w:szCs w:val="24"/>
        </w:rPr>
        <w:t>:</w:t>
      </w:r>
    </w:p>
    <w:p w14:paraId="0BBE33B2" w14:textId="0DB89D5E" w:rsidR="00252C22" w:rsidRPr="008001B1" w:rsidRDefault="002379E0" w:rsidP="00252C2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</w:rPr>
      </w:pPr>
      <w:r w:rsidRPr="001B04F8">
        <w:rPr>
          <w:rFonts w:cstheme="minorHAnsi"/>
          <w:b/>
          <w:color w:val="000000" w:themeColor="text1"/>
          <w:sz w:val="24"/>
          <w:szCs w:val="24"/>
        </w:rPr>
        <w:t xml:space="preserve">Name of the </w:t>
      </w:r>
      <w:r w:rsidR="00E15471" w:rsidRPr="001B04F8">
        <w:rPr>
          <w:rFonts w:cstheme="minorHAnsi"/>
          <w:b/>
          <w:color w:val="000000" w:themeColor="text1"/>
          <w:sz w:val="24"/>
          <w:szCs w:val="24"/>
        </w:rPr>
        <w:t xml:space="preserve">developing </w:t>
      </w:r>
      <w:r w:rsidRPr="001B04F8">
        <w:rPr>
          <w:rFonts w:cstheme="minorHAnsi"/>
          <w:b/>
          <w:color w:val="000000" w:themeColor="text1"/>
          <w:sz w:val="24"/>
          <w:szCs w:val="24"/>
        </w:rPr>
        <w:t>Institute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="00E15471" w:rsidRPr="008001B1">
        <w:rPr>
          <w:rFonts w:cstheme="minorHAnsi"/>
          <w:color w:val="000000" w:themeColor="text1"/>
          <w:sz w:val="24"/>
          <w:szCs w:val="24"/>
        </w:rPr>
        <w:t>(s)</w:t>
      </w:r>
      <w:r w:rsidR="0084173D" w:rsidRPr="008001B1">
        <w:rPr>
          <w:rFonts w:cstheme="minorHAnsi"/>
          <w:color w:val="000000" w:themeColor="text1"/>
          <w:sz w:val="24"/>
          <w:szCs w:val="24"/>
        </w:rPr>
        <w:t>:</w:t>
      </w:r>
      <w:r w:rsidR="009C3EDA"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="00252C22" w:rsidRPr="008001B1">
        <w:rPr>
          <w:rFonts w:cstheme="minorHAnsi"/>
          <w:color w:val="000000" w:themeColor="text1"/>
        </w:rPr>
        <w:t>(</w:t>
      </w:r>
      <w:r w:rsidR="00824380">
        <w:rPr>
          <w:rFonts w:cstheme="minorHAnsi"/>
          <w:color w:val="000000" w:themeColor="text1"/>
        </w:rPr>
        <w:t>i</w:t>
      </w:r>
      <w:r w:rsidR="00252C22" w:rsidRPr="008001B1">
        <w:rPr>
          <w:rFonts w:cstheme="minorHAnsi"/>
          <w:i/>
          <w:color w:val="000000" w:themeColor="text1"/>
        </w:rPr>
        <w:t>ncluding all collaborating institutes, if any</w:t>
      </w:r>
      <w:r w:rsidR="00252C22" w:rsidRPr="008001B1">
        <w:rPr>
          <w:rFonts w:cstheme="minorHAnsi"/>
          <w:color w:val="000000" w:themeColor="text1"/>
        </w:rPr>
        <w:t>)</w:t>
      </w:r>
    </w:p>
    <w:p w14:paraId="23E3D520" w14:textId="208CAD14" w:rsidR="00DC3771" w:rsidRPr="008001B1" w:rsidRDefault="00252C22" w:rsidP="0084173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0" w:line="360" w:lineRule="auto"/>
        <w:jc w:val="both"/>
        <w:rPr>
          <w:rFonts w:cstheme="minorHAnsi"/>
          <w:color w:val="000000" w:themeColor="text1"/>
        </w:rPr>
      </w:pPr>
      <w:r w:rsidRPr="001B04F8">
        <w:rPr>
          <w:rFonts w:cstheme="minorHAnsi"/>
          <w:b/>
          <w:color w:val="000000" w:themeColor="text1"/>
          <w:sz w:val="24"/>
          <w:szCs w:val="24"/>
        </w:rPr>
        <w:t>Complete list of the inventors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 (s) with affiliation</w:t>
      </w:r>
      <w:r w:rsidR="0084173D" w:rsidRPr="008001B1">
        <w:rPr>
          <w:rFonts w:cstheme="minorHAnsi"/>
          <w:color w:val="000000" w:themeColor="text1"/>
          <w:sz w:val="24"/>
          <w:szCs w:val="24"/>
        </w:rPr>
        <w:t>:</w:t>
      </w:r>
      <w:r w:rsidR="009C3EDA"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="00E15471" w:rsidRPr="008001B1">
        <w:rPr>
          <w:rFonts w:cstheme="minorHAnsi"/>
          <w:color w:val="000000" w:themeColor="text1"/>
        </w:rPr>
        <w:t>(</w:t>
      </w:r>
      <w:r w:rsidR="00824380">
        <w:rPr>
          <w:rFonts w:cstheme="minorHAnsi"/>
          <w:i/>
          <w:color w:val="000000" w:themeColor="text1"/>
        </w:rPr>
        <w:t>p</w:t>
      </w:r>
      <w:r w:rsidR="00E15471" w:rsidRPr="008001B1">
        <w:rPr>
          <w:rFonts w:cstheme="minorHAnsi"/>
          <w:i/>
          <w:color w:val="000000" w:themeColor="text1"/>
        </w:rPr>
        <w:t>lease attach relevant document, if any</w:t>
      </w:r>
      <w:r w:rsidR="00E15471" w:rsidRPr="008001B1">
        <w:rPr>
          <w:rFonts w:cstheme="minorHAnsi"/>
          <w:color w:val="000000" w:themeColor="text1"/>
        </w:rPr>
        <w:t>)</w:t>
      </w:r>
      <w:r w:rsidR="00DC3771" w:rsidRPr="008001B1">
        <w:rPr>
          <w:rFonts w:cstheme="minorHAnsi"/>
          <w:color w:val="000000" w:themeColor="text1"/>
        </w:rPr>
        <w:t xml:space="preserve"> </w:t>
      </w:r>
    </w:p>
    <w:p w14:paraId="767404BD" w14:textId="77777777" w:rsidR="002379E0" w:rsidRPr="008001B1" w:rsidRDefault="002379E0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1: Contact Information</w:t>
      </w:r>
    </w:p>
    <w:p w14:paraId="5BE6B7E0" w14:textId="77777777" w:rsidR="002379E0" w:rsidRPr="008001B1" w:rsidRDefault="0098276A" w:rsidP="008522D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Contact details: </w:t>
      </w:r>
    </w:p>
    <w:p w14:paraId="3D28F7E6" w14:textId="77777777" w:rsidR="002379E0" w:rsidRPr="008001B1" w:rsidRDefault="002379E0" w:rsidP="007A5E8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Name: </w:t>
      </w:r>
    </w:p>
    <w:p w14:paraId="67BAFF21" w14:textId="5BD7D352" w:rsidR="002379E0" w:rsidRPr="008001B1" w:rsidRDefault="00252C22" w:rsidP="007A5E8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Designation</w:t>
      </w:r>
      <w:r w:rsidR="002379E0" w:rsidRPr="008001B1">
        <w:rPr>
          <w:rFonts w:cstheme="minorHAnsi"/>
          <w:color w:val="000000" w:themeColor="text1"/>
          <w:sz w:val="24"/>
          <w:szCs w:val="24"/>
        </w:rPr>
        <w:t xml:space="preserve">: </w:t>
      </w:r>
    </w:p>
    <w:p w14:paraId="4576CF50" w14:textId="77777777" w:rsidR="00252C22" w:rsidRPr="008001B1" w:rsidRDefault="002379E0" w:rsidP="007A5E8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 Phone: </w:t>
      </w:r>
      <w:r w:rsidR="00252C22" w:rsidRPr="008001B1">
        <w:rPr>
          <w:rFonts w:cstheme="minorHAnsi"/>
          <w:color w:val="000000" w:themeColor="text1"/>
          <w:sz w:val="24"/>
          <w:szCs w:val="24"/>
        </w:rPr>
        <w:t xml:space="preserve">                                 </w:t>
      </w:r>
    </w:p>
    <w:p w14:paraId="57E07463" w14:textId="77777777" w:rsidR="00252C22" w:rsidRPr="008001B1" w:rsidRDefault="00252C22" w:rsidP="007A5E8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Mobile No. </w:t>
      </w:r>
    </w:p>
    <w:p w14:paraId="5983A287" w14:textId="58DDDD18" w:rsidR="002379E0" w:rsidRPr="008001B1" w:rsidRDefault="00252C22" w:rsidP="007A5E80">
      <w:pPr>
        <w:pStyle w:val="ListParagraph"/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</w:rPr>
        <w:t>(</w:t>
      </w:r>
      <w:r w:rsidRPr="008001B1">
        <w:rPr>
          <w:rFonts w:cstheme="minorHAnsi"/>
          <w:i/>
          <w:color w:val="000000" w:themeColor="text1"/>
        </w:rPr>
        <w:t>Please indicate if WhatsApp is available</w:t>
      </w:r>
      <w:r w:rsidRPr="008001B1">
        <w:rPr>
          <w:rFonts w:cstheme="minorHAnsi"/>
          <w:color w:val="000000" w:themeColor="text1"/>
        </w:rPr>
        <w:t>)</w:t>
      </w:r>
    </w:p>
    <w:p w14:paraId="29FEEDAF" w14:textId="77777777" w:rsidR="002379E0" w:rsidRPr="008001B1" w:rsidRDefault="002379E0" w:rsidP="007A5E8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Email: </w:t>
      </w:r>
    </w:p>
    <w:p w14:paraId="33F127D8" w14:textId="5A6E8D06" w:rsidR="002379E0" w:rsidRPr="007C5305" w:rsidRDefault="002379E0" w:rsidP="008522DE">
      <w:pPr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  <w:vertAlign w:val="superscript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2: Technical Description</w:t>
      </w:r>
      <w:r w:rsidR="007A5E80">
        <w:rPr>
          <w:rFonts w:cstheme="minorHAnsi"/>
          <w:b/>
          <w:color w:val="000000" w:themeColor="text1"/>
          <w:sz w:val="24"/>
          <w:szCs w:val="24"/>
        </w:rPr>
        <w:t>*</w:t>
      </w:r>
    </w:p>
    <w:p w14:paraId="45925812" w14:textId="4358B3F8" w:rsidR="002379E0" w:rsidRPr="008001B1" w:rsidRDefault="003028BB" w:rsidP="006A162F">
      <w:pPr>
        <w:pStyle w:val="ListParagraph"/>
        <w:numPr>
          <w:ilvl w:val="1"/>
          <w:numId w:val="16"/>
        </w:numPr>
        <w:spacing w:before="120" w:after="120" w:line="240" w:lineRule="auto"/>
        <w:contextualSpacing w:val="0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>Background</w:t>
      </w:r>
      <w:r w:rsidR="0084173D" w:rsidRPr="008001B1">
        <w:rPr>
          <w:rFonts w:cstheme="minorHAnsi"/>
          <w:color w:val="000000" w:themeColor="text1"/>
          <w:sz w:val="24"/>
          <w:szCs w:val="24"/>
        </w:rPr>
        <w:t>/</w:t>
      </w:r>
      <w:r w:rsidR="002379E0" w:rsidRPr="008001B1">
        <w:rPr>
          <w:rFonts w:cstheme="minorHAnsi"/>
          <w:color w:val="000000" w:themeColor="text1"/>
          <w:sz w:val="24"/>
          <w:szCs w:val="24"/>
        </w:rPr>
        <w:t xml:space="preserve">Problem Description: </w:t>
      </w:r>
      <w:r w:rsidR="0084173D" w:rsidRPr="008001B1">
        <w:rPr>
          <w:rFonts w:cstheme="minorHAnsi"/>
          <w:color w:val="000000" w:themeColor="text1"/>
        </w:rPr>
        <w:t>(</w:t>
      </w:r>
      <w:r w:rsidR="00824380">
        <w:rPr>
          <w:rFonts w:cstheme="minorHAnsi"/>
          <w:color w:val="000000" w:themeColor="text1"/>
        </w:rPr>
        <w:t>p</w:t>
      </w:r>
      <w:r w:rsidR="002379E0" w:rsidRPr="008001B1">
        <w:rPr>
          <w:rFonts w:cstheme="minorHAnsi"/>
          <w:i/>
          <w:color w:val="000000" w:themeColor="text1"/>
        </w:rPr>
        <w:t>lease explain the problem</w:t>
      </w:r>
      <w:r w:rsidR="0084173D" w:rsidRPr="008001B1">
        <w:rPr>
          <w:rFonts w:cstheme="minorHAnsi"/>
          <w:i/>
          <w:color w:val="000000" w:themeColor="text1"/>
        </w:rPr>
        <w:t xml:space="preserve"> </w:t>
      </w:r>
      <w:r w:rsidR="002379E0" w:rsidRPr="008001B1">
        <w:rPr>
          <w:rFonts w:cstheme="minorHAnsi"/>
          <w:i/>
          <w:color w:val="000000" w:themeColor="text1"/>
        </w:rPr>
        <w:t>that th</w:t>
      </w:r>
      <w:r w:rsidR="0084173D" w:rsidRPr="008001B1">
        <w:rPr>
          <w:rFonts w:cstheme="minorHAnsi"/>
          <w:i/>
          <w:color w:val="000000" w:themeColor="text1"/>
        </w:rPr>
        <w:t>e</w:t>
      </w:r>
      <w:r w:rsidR="002379E0" w:rsidRPr="008001B1">
        <w:rPr>
          <w:rFonts w:cstheme="minorHAnsi"/>
          <w:i/>
          <w:color w:val="000000" w:themeColor="text1"/>
        </w:rPr>
        <w:t xml:space="preserve"> innovation address</w:t>
      </w:r>
      <w:r w:rsidR="00252C22" w:rsidRPr="008001B1">
        <w:rPr>
          <w:rFonts w:cstheme="minorHAnsi"/>
          <w:i/>
          <w:color w:val="000000" w:themeColor="text1"/>
        </w:rPr>
        <w:t>es, specify the gaps, expected use</w:t>
      </w:r>
      <w:r w:rsidR="006A162F" w:rsidRPr="008001B1">
        <w:rPr>
          <w:rFonts w:cstheme="minorHAnsi"/>
          <w:i/>
          <w:color w:val="000000" w:themeColor="text1"/>
        </w:rPr>
        <w:t xml:space="preserve"> of</w:t>
      </w:r>
      <w:r w:rsidR="00252C22" w:rsidRPr="008001B1">
        <w:rPr>
          <w:rFonts w:cstheme="minorHAnsi"/>
          <w:i/>
          <w:color w:val="000000" w:themeColor="text1"/>
        </w:rPr>
        <w:t xml:space="preserve"> </w:t>
      </w:r>
      <w:r w:rsidR="006A162F" w:rsidRPr="008001B1">
        <w:rPr>
          <w:rFonts w:cstheme="minorHAnsi"/>
          <w:i/>
          <w:color w:val="000000" w:themeColor="text1"/>
        </w:rPr>
        <w:t xml:space="preserve">the </w:t>
      </w:r>
      <w:r w:rsidR="00252C22" w:rsidRPr="008001B1">
        <w:rPr>
          <w:rFonts w:cstheme="minorHAnsi"/>
          <w:i/>
          <w:color w:val="000000" w:themeColor="text1"/>
        </w:rPr>
        <w:t xml:space="preserve">innovation with </w:t>
      </w:r>
      <w:r w:rsidR="006A162F" w:rsidRPr="008001B1">
        <w:rPr>
          <w:rFonts w:cstheme="minorHAnsi"/>
          <w:i/>
          <w:color w:val="000000" w:themeColor="text1"/>
        </w:rPr>
        <w:t xml:space="preserve">anticipated </w:t>
      </w:r>
      <w:r w:rsidR="00252C22" w:rsidRPr="008001B1">
        <w:rPr>
          <w:rFonts w:cstheme="minorHAnsi"/>
          <w:i/>
          <w:color w:val="000000" w:themeColor="text1"/>
        </w:rPr>
        <w:t>market size i.e. area/no. of end users</w:t>
      </w:r>
      <w:r w:rsidR="006A162F" w:rsidRPr="008001B1">
        <w:rPr>
          <w:rFonts w:cstheme="minorHAnsi"/>
          <w:i/>
          <w:color w:val="000000" w:themeColor="text1"/>
        </w:rPr>
        <w:t>/livestock</w:t>
      </w:r>
      <w:r w:rsidR="00252C22" w:rsidRPr="008001B1">
        <w:rPr>
          <w:rFonts w:cstheme="minorHAnsi"/>
          <w:i/>
          <w:color w:val="000000" w:themeColor="text1"/>
        </w:rPr>
        <w:t xml:space="preserve"> etc.</w:t>
      </w:r>
      <w:r w:rsidR="0084173D" w:rsidRPr="008001B1">
        <w:rPr>
          <w:rFonts w:cstheme="minorHAnsi"/>
          <w:color w:val="000000" w:themeColor="text1"/>
        </w:rPr>
        <w:t>)</w:t>
      </w:r>
    </w:p>
    <w:p w14:paraId="71D01E69" w14:textId="52430860" w:rsidR="00147251" w:rsidRPr="008001B1" w:rsidRDefault="002379E0" w:rsidP="009C3EDA">
      <w:pPr>
        <w:pStyle w:val="ListParagraph"/>
        <w:numPr>
          <w:ilvl w:val="1"/>
          <w:numId w:val="16"/>
        </w:numPr>
        <w:spacing w:before="120" w:after="120" w:line="240" w:lineRule="auto"/>
        <w:contextualSpacing w:val="0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>Soluti</w:t>
      </w:r>
      <w:r w:rsidR="0084173D" w:rsidRPr="008001B1">
        <w:rPr>
          <w:rFonts w:cstheme="minorHAnsi"/>
          <w:color w:val="000000" w:themeColor="text1"/>
          <w:sz w:val="24"/>
          <w:szCs w:val="24"/>
        </w:rPr>
        <w:t xml:space="preserve">on Description: </w:t>
      </w:r>
      <w:r w:rsidR="0084173D" w:rsidRPr="008001B1">
        <w:rPr>
          <w:rFonts w:cstheme="minorHAnsi"/>
          <w:color w:val="000000" w:themeColor="text1"/>
        </w:rPr>
        <w:t>(</w:t>
      </w:r>
      <w:r w:rsidR="00824380">
        <w:rPr>
          <w:rFonts w:cstheme="minorHAnsi"/>
          <w:color w:val="000000" w:themeColor="text1"/>
        </w:rPr>
        <w:t>p</w:t>
      </w:r>
      <w:r w:rsidR="0084173D" w:rsidRPr="008001B1">
        <w:rPr>
          <w:rFonts w:cstheme="minorHAnsi"/>
          <w:i/>
          <w:color w:val="000000" w:themeColor="text1"/>
        </w:rPr>
        <w:t xml:space="preserve">lease explain </w:t>
      </w:r>
      <w:r w:rsidRPr="008001B1">
        <w:rPr>
          <w:rFonts w:cstheme="minorHAnsi"/>
          <w:i/>
          <w:color w:val="000000" w:themeColor="text1"/>
        </w:rPr>
        <w:t>how this innovation a</w:t>
      </w:r>
      <w:r w:rsidR="0084173D" w:rsidRPr="008001B1">
        <w:rPr>
          <w:rFonts w:cstheme="minorHAnsi"/>
          <w:i/>
          <w:color w:val="000000" w:themeColor="text1"/>
        </w:rPr>
        <w:t>ddresses the problem</w:t>
      </w:r>
      <w:r w:rsidR="006A162F" w:rsidRPr="008001B1">
        <w:rPr>
          <w:rFonts w:cstheme="minorHAnsi"/>
          <w:i/>
          <w:color w:val="000000" w:themeColor="text1"/>
        </w:rPr>
        <w:t xml:space="preserve"> and also specify the unique features</w:t>
      </w:r>
      <w:r w:rsidR="0084173D" w:rsidRPr="008001B1">
        <w:rPr>
          <w:rFonts w:cstheme="minorHAnsi"/>
          <w:color w:val="000000" w:themeColor="text1"/>
        </w:rPr>
        <w:t>)</w:t>
      </w:r>
    </w:p>
    <w:p w14:paraId="4911DD5E" w14:textId="188DB71C" w:rsidR="0084173D" w:rsidRPr="008001B1" w:rsidRDefault="00AC4C98" w:rsidP="006A162F">
      <w:pPr>
        <w:pStyle w:val="ListParagraph"/>
        <w:numPr>
          <w:ilvl w:val="1"/>
          <w:numId w:val="16"/>
        </w:numPr>
        <w:spacing w:before="120" w:after="120" w:line="240" w:lineRule="auto"/>
        <w:contextualSpacing w:val="0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>Any existing product in the market</w:t>
      </w:r>
      <w:r w:rsidR="009C3EDA" w:rsidRPr="008001B1">
        <w:rPr>
          <w:rFonts w:cstheme="minorHAnsi"/>
          <w:color w:val="000000" w:themeColor="text1"/>
          <w:sz w:val="24"/>
          <w:szCs w:val="24"/>
        </w:rPr>
        <w:t xml:space="preserve">: </w:t>
      </w:r>
      <w:r w:rsidR="0084173D" w:rsidRPr="008001B1">
        <w:rPr>
          <w:rFonts w:cstheme="minorHAnsi"/>
          <w:color w:val="000000" w:themeColor="text1"/>
          <w:sz w:val="24"/>
          <w:szCs w:val="24"/>
        </w:rPr>
        <w:t>(</w:t>
      </w:r>
      <w:r w:rsidRPr="008001B1">
        <w:rPr>
          <w:rFonts w:cstheme="minorHAnsi"/>
          <w:i/>
          <w:color w:val="000000" w:themeColor="text1"/>
        </w:rPr>
        <w:t>if yes</w:t>
      </w:r>
      <w:r w:rsidR="0084173D" w:rsidRPr="008001B1">
        <w:rPr>
          <w:rFonts w:cstheme="minorHAnsi"/>
          <w:i/>
          <w:color w:val="000000" w:themeColor="text1"/>
        </w:rPr>
        <w:t>,</w:t>
      </w:r>
      <w:r w:rsidRPr="008001B1">
        <w:rPr>
          <w:rFonts w:cstheme="minorHAnsi"/>
          <w:i/>
          <w:color w:val="000000" w:themeColor="text1"/>
        </w:rPr>
        <w:t xml:space="preserve"> please mention the selling price</w:t>
      </w:r>
      <w:r w:rsidR="006A162F" w:rsidRPr="008001B1">
        <w:rPr>
          <w:rFonts w:cstheme="minorHAnsi"/>
          <w:i/>
          <w:color w:val="000000" w:themeColor="text1"/>
        </w:rPr>
        <w:t>,</w:t>
      </w:r>
      <w:r w:rsidR="0084173D" w:rsidRPr="008001B1">
        <w:rPr>
          <w:rFonts w:cstheme="minorHAnsi"/>
          <w:i/>
          <w:color w:val="000000" w:themeColor="text1"/>
        </w:rPr>
        <w:t xml:space="preserve"> advantages over it</w:t>
      </w:r>
      <w:r w:rsidR="006A162F" w:rsidRPr="008001B1">
        <w:rPr>
          <w:rFonts w:cstheme="minorHAnsi"/>
          <w:i/>
          <w:color w:val="000000" w:themeColor="text1"/>
        </w:rPr>
        <w:t xml:space="preserve"> and indicate how long </w:t>
      </w:r>
      <w:proofErr w:type="gramStart"/>
      <w:r w:rsidR="006A162F" w:rsidRPr="008001B1">
        <w:rPr>
          <w:rFonts w:cstheme="minorHAnsi"/>
          <w:i/>
          <w:color w:val="000000" w:themeColor="text1"/>
        </w:rPr>
        <w:t>these product</w:t>
      </w:r>
      <w:proofErr w:type="gramEnd"/>
      <w:r w:rsidR="006A162F" w:rsidRPr="008001B1">
        <w:rPr>
          <w:rFonts w:cstheme="minorHAnsi"/>
          <w:i/>
          <w:color w:val="000000" w:themeColor="text1"/>
        </w:rPr>
        <w:t xml:space="preserve"> exists in the market</w:t>
      </w:r>
      <w:r w:rsidR="0084173D" w:rsidRPr="008001B1">
        <w:rPr>
          <w:rFonts w:cstheme="minorHAnsi"/>
          <w:color w:val="000000" w:themeColor="text1"/>
        </w:rPr>
        <w:t>)</w:t>
      </w:r>
    </w:p>
    <w:p w14:paraId="0CDA39D3" w14:textId="3ADE0D89" w:rsidR="0084173D" w:rsidRPr="008001B1" w:rsidRDefault="0084173D" w:rsidP="009C3EDA">
      <w:pPr>
        <w:pStyle w:val="ListParagraph"/>
        <w:numPr>
          <w:ilvl w:val="1"/>
          <w:numId w:val="16"/>
        </w:numPr>
        <w:spacing w:before="120" w:after="0" w:line="360" w:lineRule="auto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>TRL level or stage of development</w:t>
      </w:r>
      <w:r w:rsidR="009C3EDA" w:rsidRPr="008001B1">
        <w:rPr>
          <w:rFonts w:cstheme="minorHAnsi"/>
          <w:color w:val="000000" w:themeColor="text1"/>
          <w:sz w:val="24"/>
          <w:szCs w:val="24"/>
        </w:rPr>
        <w:t xml:space="preserve">: </w:t>
      </w:r>
      <w:r w:rsidRPr="008001B1">
        <w:rPr>
          <w:rFonts w:cstheme="minorHAnsi"/>
          <w:color w:val="000000" w:themeColor="text1"/>
        </w:rPr>
        <w:t>(</w:t>
      </w:r>
      <w:r w:rsidR="00824380">
        <w:rPr>
          <w:rFonts w:cstheme="minorHAnsi"/>
          <w:i/>
          <w:color w:val="000000" w:themeColor="text1"/>
        </w:rPr>
        <w:t>p</w:t>
      </w:r>
      <w:r w:rsidRPr="008001B1">
        <w:rPr>
          <w:rFonts w:cstheme="minorHAnsi"/>
          <w:i/>
          <w:color w:val="000000" w:themeColor="text1"/>
        </w:rPr>
        <w:t>lease attach relevant document, if any</w:t>
      </w:r>
      <w:r w:rsidRPr="008001B1">
        <w:rPr>
          <w:rFonts w:cstheme="minorHAnsi"/>
          <w:color w:val="000000" w:themeColor="text1"/>
        </w:rPr>
        <w:t xml:space="preserve">) </w:t>
      </w:r>
    </w:p>
    <w:p w14:paraId="1E3DDA0C" w14:textId="2A7D9938" w:rsidR="006A162F" w:rsidRPr="007A5E80" w:rsidRDefault="006A162F" w:rsidP="007A5E80">
      <w:pPr>
        <w:pStyle w:val="ListParagraph"/>
        <w:numPr>
          <w:ilvl w:val="1"/>
          <w:numId w:val="16"/>
        </w:numPr>
        <w:spacing w:after="120" w:line="240" w:lineRule="auto"/>
        <w:contextualSpacing w:val="0"/>
        <w:jc w:val="both"/>
        <w:rPr>
          <w:rFonts w:cstheme="minorHAnsi"/>
          <w:color w:val="000000" w:themeColor="text1"/>
          <w:sz w:val="24"/>
          <w:szCs w:val="24"/>
        </w:rPr>
      </w:pPr>
      <w:r w:rsidRPr="007A5E80">
        <w:rPr>
          <w:rFonts w:cstheme="minorHAnsi"/>
          <w:color w:val="000000" w:themeColor="text1"/>
          <w:sz w:val="24"/>
          <w:szCs w:val="24"/>
        </w:rPr>
        <w:t>Any potential improvement foreseen during the process of commercial production</w:t>
      </w:r>
      <w:r w:rsidR="007A5E80">
        <w:rPr>
          <w:rFonts w:cstheme="minorHAnsi"/>
          <w:color w:val="000000" w:themeColor="text1"/>
          <w:sz w:val="24"/>
          <w:szCs w:val="24"/>
        </w:rPr>
        <w:t>?</w:t>
      </w:r>
      <w:r w:rsidRPr="007A5E80">
        <w:rPr>
          <w:rFonts w:cstheme="minorHAnsi"/>
          <w:color w:val="000000" w:themeColor="text1"/>
          <w:sz w:val="24"/>
          <w:szCs w:val="24"/>
        </w:rPr>
        <w:t xml:space="preserve"> </w:t>
      </w:r>
      <w:r w:rsidR="005A2143">
        <w:rPr>
          <w:rFonts w:cstheme="minorHAnsi"/>
          <w:color w:val="000000" w:themeColor="text1"/>
          <w:sz w:val="24"/>
          <w:szCs w:val="24"/>
        </w:rPr>
        <w:t>(</w:t>
      </w:r>
      <w:r w:rsidRPr="00824380">
        <w:rPr>
          <w:rFonts w:cstheme="minorHAnsi"/>
          <w:color w:val="000000" w:themeColor="text1"/>
        </w:rPr>
        <w:t>if yes please describe</w:t>
      </w:r>
      <w:r w:rsidR="005A2143">
        <w:rPr>
          <w:rFonts w:cstheme="minorHAnsi"/>
          <w:color w:val="000000" w:themeColor="text1"/>
          <w:sz w:val="24"/>
          <w:szCs w:val="24"/>
        </w:rPr>
        <w:t>)</w:t>
      </w:r>
    </w:p>
    <w:p w14:paraId="1AF1C62C" w14:textId="5498B602" w:rsidR="007A5E80" w:rsidRPr="007A5E80" w:rsidRDefault="007A5E80" w:rsidP="007A5E80">
      <w:pPr>
        <w:autoSpaceDE w:val="0"/>
        <w:autoSpaceDN w:val="0"/>
        <w:adjustRightInd w:val="0"/>
        <w:spacing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i/>
          <w:color w:val="000000" w:themeColor="text1"/>
          <w:sz w:val="24"/>
          <w:szCs w:val="24"/>
        </w:rPr>
        <w:t>*</w:t>
      </w:r>
      <w:r w:rsidRPr="007A5E80">
        <w:rPr>
          <w:rFonts w:cstheme="minorHAnsi"/>
          <w:i/>
          <w:color w:val="000000" w:themeColor="text1"/>
          <w:sz w:val="24"/>
          <w:szCs w:val="24"/>
        </w:rPr>
        <w:t>Please provide the advertising flyers with good quality photograph (one page)</w:t>
      </w:r>
    </w:p>
    <w:p w14:paraId="57BFB080" w14:textId="77777777" w:rsidR="001A68F3" w:rsidRDefault="001A68F3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6996B52C" w14:textId="715B5458" w:rsidR="002379E0" w:rsidRPr="008001B1" w:rsidRDefault="002379E0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lastRenderedPageBreak/>
        <w:t>Section 3: Intellectual Property Status</w:t>
      </w:r>
    </w:p>
    <w:p w14:paraId="22C4039E" w14:textId="0F9C182D" w:rsidR="003028BB" w:rsidRPr="008001B1" w:rsidRDefault="003028BB" w:rsidP="009C3EDA">
      <w:pPr>
        <w:pStyle w:val="ListParagraph"/>
        <w:autoSpaceDE w:val="0"/>
        <w:autoSpaceDN w:val="0"/>
        <w:adjustRightInd w:val="0"/>
        <w:spacing w:before="120" w:after="120" w:line="360" w:lineRule="auto"/>
        <w:ind w:left="0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3.1 </w:t>
      </w:r>
      <w:r w:rsidR="003A1C8F" w:rsidRPr="008001B1">
        <w:rPr>
          <w:rFonts w:cstheme="minorHAnsi"/>
          <w:color w:val="000000" w:themeColor="text1"/>
          <w:sz w:val="24"/>
          <w:szCs w:val="24"/>
        </w:rPr>
        <w:t xml:space="preserve">Whether </w:t>
      </w:r>
      <w:r w:rsidRPr="008001B1">
        <w:rPr>
          <w:rFonts w:cstheme="minorHAnsi"/>
          <w:color w:val="000000" w:themeColor="text1"/>
          <w:sz w:val="24"/>
          <w:szCs w:val="24"/>
        </w:rPr>
        <w:t>the IP application filed?</w:t>
      </w:r>
      <w:r w:rsidR="009C3EDA"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="00DB400A" w:rsidRPr="008001B1">
        <w:rPr>
          <w:rFonts w:cstheme="minorHAnsi"/>
          <w:color w:val="000000" w:themeColor="text1"/>
        </w:rPr>
        <w:t>(</w:t>
      </w:r>
      <w:r w:rsidRPr="008001B1">
        <w:rPr>
          <w:rFonts w:cstheme="minorHAnsi"/>
          <w:i/>
          <w:color w:val="000000" w:themeColor="text1"/>
        </w:rPr>
        <w:t>if yes, please provide the application no</w:t>
      </w:r>
      <w:r w:rsidR="00DB400A" w:rsidRPr="008001B1">
        <w:rPr>
          <w:rFonts w:cstheme="minorHAnsi"/>
          <w:color w:val="000000" w:themeColor="text1"/>
        </w:rPr>
        <w:t>)</w:t>
      </w:r>
    </w:p>
    <w:p w14:paraId="55B153CA" w14:textId="725824CD" w:rsidR="002379E0" w:rsidRPr="008001B1" w:rsidRDefault="003028BB" w:rsidP="009C3EDA">
      <w:pPr>
        <w:pStyle w:val="ListParagraph"/>
        <w:autoSpaceDE w:val="0"/>
        <w:autoSpaceDN w:val="0"/>
        <w:adjustRightInd w:val="0"/>
        <w:spacing w:before="120" w:after="120" w:line="360" w:lineRule="auto"/>
        <w:ind w:left="0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3.2 </w:t>
      </w:r>
      <w:r w:rsidR="003A1C8F" w:rsidRPr="008001B1">
        <w:rPr>
          <w:rFonts w:cstheme="minorHAnsi"/>
          <w:color w:val="000000" w:themeColor="text1"/>
          <w:sz w:val="24"/>
          <w:szCs w:val="24"/>
        </w:rPr>
        <w:t>Whether</w:t>
      </w:r>
      <w:r w:rsidR="002379E0"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Pr="008001B1">
        <w:rPr>
          <w:rFonts w:cstheme="minorHAnsi"/>
          <w:color w:val="000000" w:themeColor="text1"/>
          <w:sz w:val="24"/>
          <w:szCs w:val="24"/>
        </w:rPr>
        <w:t>the protection</w:t>
      </w:r>
      <w:r w:rsidR="00254CD2" w:rsidRPr="008001B1">
        <w:rPr>
          <w:rFonts w:cstheme="minorHAnsi"/>
          <w:color w:val="000000" w:themeColor="text1"/>
          <w:sz w:val="24"/>
          <w:szCs w:val="24"/>
        </w:rPr>
        <w:t xml:space="preserve"> granted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? </w:t>
      </w:r>
      <w:r w:rsidR="00DB400A" w:rsidRPr="008001B1">
        <w:rPr>
          <w:rFonts w:cstheme="minorHAnsi"/>
          <w:color w:val="000000" w:themeColor="text1"/>
        </w:rPr>
        <w:t>(</w:t>
      </w:r>
      <w:r w:rsidRPr="008001B1">
        <w:rPr>
          <w:rFonts w:cstheme="minorHAnsi"/>
          <w:i/>
          <w:color w:val="000000" w:themeColor="text1"/>
        </w:rPr>
        <w:t>if</w:t>
      </w:r>
      <w:r w:rsidR="00AC4C98" w:rsidRPr="008001B1">
        <w:rPr>
          <w:rFonts w:cstheme="minorHAnsi"/>
          <w:i/>
          <w:color w:val="000000" w:themeColor="text1"/>
        </w:rPr>
        <w:t xml:space="preserve"> yes</w:t>
      </w:r>
      <w:r w:rsidRPr="008001B1">
        <w:rPr>
          <w:rFonts w:cstheme="minorHAnsi"/>
          <w:i/>
          <w:color w:val="000000" w:themeColor="text1"/>
        </w:rPr>
        <w:t>,</w:t>
      </w:r>
      <w:r w:rsidR="00AC4C98" w:rsidRPr="008001B1">
        <w:rPr>
          <w:rFonts w:cstheme="minorHAnsi"/>
          <w:i/>
          <w:color w:val="000000" w:themeColor="text1"/>
        </w:rPr>
        <w:t xml:space="preserve"> please attach</w:t>
      </w:r>
      <w:r w:rsidR="00147251" w:rsidRPr="008001B1">
        <w:rPr>
          <w:rFonts w:cstheme="minorHAnsi"/>
          <w:i/>
          <w:color w:val="000000" w:themeColor="text1"/>
        </w:rPr>
        <w:t xml:space="preserve"> the certificate/</w:t>
      </w:r>
      <w:r w:rsidR="00AC4C98" w:rsidRPr="008001B1">
        <w:rPr>
          <w:rFonts w:cstheme="minorHAnsi"/>
          <w:i/>
          <w:color w:val="000000" w:themeColor="text1"/>
        </w:rPr>
        <w:t>proof</w:t>
      </w:r>
      <w:r w:rsidR="00DB400A" w:rsidRPr="008001B1">
        <w:rPr>
          <w:rFonts w:cstheme="minorHAnsi"/>
          <w:color w:val="000000" w:themeColor="text1"/>
        </w:rPr>
        <w:t>)</w:t>
      </w:r>
    </w:p>
    <w:p w14:paraId="4AE06100" w14:textId="7B5BD439" w:rsidR="003A1C8F" w:rsidRPr="008001B1" w:rsidRDefault="008001B1" w:rsidP="009C3EDA">
      <w:pPr>
        <w:pStyle w:val="ListParagraph"/>
        <w:autoSpaceDE w:val="0"/>
        <w:autoSpaceDN w:val="0"/>
        <w:adjustRightInd w:val="0"/>
        <w:spacing w:before="120" w:after="120" w:line="360" w:lineRule="auto"/>
        <w:ind w:left="0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3.3 In case</w:t>
      </w:r>
      <w:r w:rsidR="003A1C8F" w:rsidRPr="008001B1">
        <w:rPr>
          <w:rFonts w:cstheme="minorHAnsi"/>
          <w:color w:val="000000" w:themeColor="text1"/>
          <w:sz w:val="24"/>
          <w:szCs w:val="24"/>
        </w:rPr>
        <w:t xml:space="preserve"> IP not filed/granted, how will you protect the innovation</w:t>
      </w:r>
    </w:p>
    <w:p w14:paraId="34EA44B7" w14:textId="798F395F" w:rsidR="00CA7CF3" w:rsidRPr="008001B1" w:rsidRDefault="00CA7CF3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4: Commercialization Status</w:t>
      </w:r>
    </w:p>
    <w:p w14:paraId="3320AC2E" w14:textId="1D566FDD" w:rsidR="00567619" w:rsidRDefault="00CA7CF3" w:rsidP="009C3EDA">
      <w:pPr>
        <w:pStyle w:val="ListParagraph"/>
        <w:autoSpaceDE w:val="0"/>
        <w:autoSpaceDN w:val="0"/>
        <w:adjustRightInd w:val="0"/>
        <w:spacing w:before="120" w:line="240" w:lineRule="auto"/>
        <w:ind w:left="0"/>
        <w:contextualSpacing w:val="0"/>
        <w:jc w:val="both"/>
        <w:rPr>
          <w:rFonts w:cstheme="minorHAnsi"/>
          <w:i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Has th</w:t>
      </w:r>
      <w:r w:rsidR="001B04F8">
        <w:rPr>
          <w:rFonts w:cstheme="minorHAnsi"/>
          <w:color w:val="000000" w:themeColor="text1"/>
          <w:sz w:val="24"/>
          <w:szCs w:val="24"/>
        </w:rPr>
        <w:t>e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 innovation been commercialized</w:t>
      </w:r>
      <w:r w:rsidR="00567619"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="007A5E80">
        <w:rPr>
          <w:rFonts w:cstheme="minorHAnsi"/>
          <w:color w:val="000000" w:themeColor="text1"/>
          <w:sz w:val="24"/>
          <w:szCs w:val="24"/>
        </w:rPr>
        <w:t xml:space="preserve">earlier </w:t>
      </w:r>
      <w:r w:rsidR="00567619" w:rsidRPr="008001B1">
        <w:rPr>
          <w:rFonts w:cstheme="minorHAnsi"/>
          <w:color w:val="000000" w:themeColor="text1"/>
          <w:sz w:val="24"/>
          <w:szCs w:val="24"/>
        </w:rPr>
        <w:t>by the institute?</w:t>
      </w:r>
      <w:r w:rsidR="009C3EDA"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="005A2143">
        <w:rPr>
          <w:rFonts w:cstheme="minorHAnsi"/>
          <w:color w:val="000000" w:themeColor="text1"/>
          <w:sz w:val="24"/>
          <w:szCs w:val="24"/>
        </w:rPr>
        <w:t>(</w:t>
      </w:r>
      <w:r w:rsidR="007A5E80" w:rsidRPr="00824380">
        <w:rPr>
          <w:rFonts w:cstheme="minorHAnsi"/>
          <w:i/>
          <w:color w:val="000000" w:themeColor="text1"/>
        </w:rPr>
        <w:t>i</w:t>
      </w:r>
      <w:r w:rsidR="00567619" w:rsidRPr="00824380">
        <w:rPr>
          <w:rFonts w:cstheme="minorHAnsi"/>
          <w:i/>
          <w:color w:val="000000" w:themeColor="text1"/>
        </w:rPr>
        <w:t>f</w:t>
      </w:r>
      <w:r w:rsidR="00824380" w:rsidRPr="00824380">
        <w:rPr>
          <w:rFonts w:cstheme="minorHAnsi"/>
          <w:i/>
          <w:color w:val="000000" w:themeColor="text1"/>
        </w:rPr>
        <w:t xml:space="preserve"> </w:t>
      </w:r>
      <w:proofErr w:type="gramStart"/>
      <w:r w:rsidR="00567619" w:rsidRPr="00824380">
        <w:rPr>
          <w:rFonts w:cstheme="minorHAnsi"/>
          <w:i/>
          <w:color w:val="000000" w:themeColor="text1"/>
        </w:rPr>
        <w:t>Yes</w:t>
      </w:r>
      <w:proofErr w:type="gramEnd"/>
      <w:r w:rsidR="00567619" w:rsidRPr="00824380">
        <w:rPr>
          <w:rFonts w:cstheme="minorHAnsi"/>
          <w:i/>
          <w:color w:val="000000" w:themeColor="text1"/>
        </w:rPr>
        <w:t xml:space="preserve">, please </w:t>
      </w:r>
      <w:r w:rsidR="007A5E80" w:rsidRPr="00824380">
        <w:rPr>
          <w:rFonts w:cstheme="minorHAnsi"/>
          <w:i/>
          <w:color w:val="000000" w:themeColor="text1"/>
        </w:rPr>
        <w:t>provide</w:t>
      </w:r>
      <w:r w:rsidR="00567619" w:rsidRPr="00824380">
        <w:rPr>
          <w:rFonts w:cstheme="minorHAnsi"/>
          <w:i/>
          <w:color w:val="000000" w:themeColor="text1"/>
        </w:rPr>
        <w:t xml:space="preserve"> the agreement</w:t>
      </w:r>
      <w:r w:rsidR="005A2143">
        <w:rPr>
          <w:rFonts w:cstheme="minorHAnsi"/>
          <w:i/>
          <w:color w:val="000000" w:themeColor="text1"/>
          <w:sz w:val="24"/>
          <w:szCs w:val="24"/>
        </w:rPr>
        <w:t>)</w:t>
      </w:r>
    </w:p>
    <w:p w14:paraId="03EE3B70" w14:textId="036BFA21" w:rsidR="002379E0" w:rsidRPr="008001B1" w:rsidRDefault="002379E0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Section </w:t>
      </w:r>
      <w:r w:rsidR="00167F3D" w:rsidRPr="008001B1">
        <w:rPr>
          <w:rFonts w:cstheme="minorHAnsi"/>
          <w:b/>
          <w:color w:val="000000" w:themeColor="text1"/>
          <w:sz w:val="24"/>
          <w:szCs w:val="24"/>
        </w:rPr>
        <w:t>5</w:t>
      </w: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: </w:t>
      </w:r>
      <w:r w:rsidR="00CA7CF3" w:rsidRPr="008001B1">
        <w:rPr>
          <w:rFonts w:cstheme="minorHAnsi"/>
          <w:b/>
          <w:color w:val="000000" w:themeColor="text1"/>
          <w:sz w:val="24"/>
          <w:szCs w:val="24"/>
        </w:rPr>
        <w:t>Technology developmental cost</w:t>
      </w:r>
    </w:p>
    <w:p w14:paraId="5151690B" w14:textId="6B18368E" w:rsidR="007A5E80" w:rsidRPr="007A5E80" w:rsidRDefault="003028BB" w:rsidP="007A5E80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5.1 </w:t>
      </w:r>
      <w:r w:rsidR="002379E0" w:rsidRPr="008001B1">
        <w:rPr>
          <w:rFonts w:cstheme="minorHAnsi"/>
          <w:color w:val="000000" w:themeColor="text1"/>
          <w:sz w:val="24"/>
          <w:szCs w:val="24"/>
        </w:rPr>
        <w:t>What is the total cost (</w:t>
      </w:r>
      <w:r w:rsidR="002379E0" w:rsidRPr="00824380">
        <w:rPr>
          <w:rFonts w:cstheme="minorHAnsi"/>
          <w:color w:val="000000" w:themeColor="text1"/>
        </w:rPr>
        <w:t>including manpower, equipment</w:t>
      </w:r>
      <w:r w:rsidR="00567619" w:rsidRPr="00824380">
        <w:rPr>
          <w:rFonts w:cstheme="minorHAnsi"/>
          <w:color w:val="000000" w:themeColor="text1"/>
        </w:rPr>
        <w:t>, raw material</w:t>
      </w:r>
      <w:r w:rsidR="002379E0" w:rsidRPr="00824380">
        <w:rPr>
          <w:rFonts w:cstheme="minorHAnsi"/>
          <w:color w:val="000000" w:themeColor="text1"/>
        </w:rPr>
        <w:t xml:space="preserve"> and all other resources) required to complete this innovation</w:t>
      </w:r>
      <w:r w:rsidR="002379E0" w:rsidRPr="008001B1">
        <w:rPr>
          <w:rFonts w:cstheme="minorHAnsi"/>
          <w:color w:val="000000" w:themeColor="text1"/>
          <w:sz w:val="24"/>
          <w:szCs w:val="24"/>
        </w:rPr>
        <w:t>?</w:t>
      </w:r>
    </w:p>
    <w:p w14:paraId="5651F111" w14:textId="57321E0B" w:rsidR="003028BB" w:rsidRPr="008001B1" w:rsidRDefault="003028BB" w:rsidP="008001B1">
      <w:pPr>
        <w:autoSpaceDE w:val="0"/>
        <w:autoSpaceDN w:val="0"/>
        <w:adjustRightInd w:val="0"/>
        <w:spacing w:before="12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5.2 Have the intellectual cost considered? </w:t>
      </w:r>
      <w:r w:rsidR="00DB400A" w:rsidRPr="008001B1">
        <w:rPr>
          <w:rFonts w:cstheme="minorHAnsi"/>
          <w:color w:val="000000" w:themeColor="text1"/>
          <w:sz w:val="24"/>
          <w:szCs w:val="24"/>
        </w:rPr>
        <w:t>(</w:t>
      </w:r>
      <w:r w:rsidR="00824380">
        <w:rPr>
          <w:rFonts w:cstheme="minorHAnsi"/>
          <w:color w:val="000000" w:themeColor="text1"/>
          <w:sz w:val="24"/>
          <w:szCs w:val="24"/>
        </w:rPr>
        <w:t>i</w:t>
      </w:r>
      <w:r w:rsidRPr="00824380">
        <w:rPr>
          <w:rFonts w:cstheme="minorHAnsi"/>
          <w:i/>
          <w:color w:val="000000" w:themeColor="text1"/>
        </w:rPr>
        <w:t>f yes, please mention the percentage</w:t>
      </w:r>
      <w:r w:rsidR="00DB400A" w:rsidRPr="008001B1">
        <w:rPr>
          <w:rFonts w:cstheme="minorHAnsi"/>
          <w:color w:val="000000" w:themeColor="text1"/>
          <w:sz w:val="24"/>
          <w:szCs w:val="24"/>
        </w:rPr>
        <w:t>)</w:t>
      </w:r>
    </w:p>
    <w:p w14:paraId="1A9CAD20" w14:textId="55C671B9" w:rsidR="00AC4C98" w:rsidRPr="008001B1" w:rsidRDefault="00567619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Section </w:t>
      </w:r>
      <w:r w:rsidR="00167F3D" w:rsidRPr="008001B1">
        <w:rPr>
          <w:rFonts w:cstheme="minorHAnsi"/>
          <w:b/>
          <w:color w:val="000000" w:themeColor="text1"/>
          <w:sz w:val="24"/>
          <w:szCs w:val="24"/>
        </w:rPr>
        <w:t>6</w:t>
      </w:r>
      <w:r w:rsidRPr="008001B1">
        <w:rPr>
          <w:rFonts w:cstheme="minorHAnsi"/>
          <w:b/>
          <w:color w:val="000000" w:themeColor="text1"/>
          <w:sz w:val="24"/>
          <w:szCs w:val="24"/>
        </w:rPr>
        <w:t>: T</w:t>
      </w:r>
      <w:r w:rsidR="00551752" w:rsidRPr="008001B1">
        <w:rPr>
          <w:rFonts w:cstheme="minorHAnsi"/>
          <w:b/>
          <w:color w:val="000000" w:themeColor="text1"/>
          <w:sz w:val="24"/>
          <w:szCs w:val="24"/>
        </w:rPr>
        <w:t xml:space="preserve">otal capital investment </w:t>
      </w:r>
      <w:r w:rsidR="003028BB" w:rsidRPr="008001B1">
        <w:rPr>
          <w:rFonts w:cstheme="minorHAnsi"/>
          <w:b/>
          <w:color w:val="000000" w:themeColor="text1"/>
          <w:sz w:val="24"/>
          <w:szCs w:val="24"/>
        </w:rPr>
        <w:t xml:space="preserve">estimated </w:t>
      </w:r>
      <w:r w:rsidR="00551752" w:rsidRPr="008001B1">
        <w:rPr>
          <w:rFonts w:cstheme="minorHAnsi"/>
          <w:b/>
          <w:color w:val="000000" w:themeColor="text1"/>
          <w:sz w:val="24"/>
          <w:szCs w:val="24"/>
        </w:rPr>
        <w:t>for setting up a</w:t>
      </w:r>
      <w:r w:rsidR="008001B1">
        <w:rPr>
          <w:rFonts w:cstheme="minorHAnsi"/>
          <w:b/>
          <w:color w:val="000000" w:themeColor="text1"/>
          <w:sz w:val="24"/>
          <w:szCs w:val="24"/>
        </w:rPr>
        <w:t>n</w:t>
      </w:r>
      <w:r w:rsidR="00551752" w:rsidRPr="008001B1">
        <w:rPr>
          <w:rFonts w:cstheme="minorHAnsi"/>
          <w:b/>
          <w:color w:val="000000" w:themeColor="text1"/>
          <w:sz w:val="24"/>
          <w:szCs w:val="24"/>
        </w:rPr>
        <w:t xml:space="preserve"> industry </w:t>
      </w:r>
      <w:r w:rsidR="003A1C8F" w:rsidRPr="008001B1">
        <w:rPr>
          <w:rFonts w:cstheme="minorHAnsi"/>
          <w:b/>
          <w:color w:val="000000" w:themeColor="text1"/>
          <w:sz w:val="24"/>
          <w:szCs w:val="24"/>
        </w:rPr>
        <w:t>(please indicate</w:t>
      </w:r>
      <w:r w:rsidR="00551752" w:rsidRPr="008001B1">
        <w:rPr>
          <w:rFonts w:cstheme="minorHAnsi"/>
          <w:b/>
          <w:color w:val="000000" w:themeColor="text1"/>
          <w:sz w:val="24"/>
          <w:szCs w:val="24"/>
        </w:rPr>
        <w:t xml:space="preserve"> capacity</w:t>
      </w:r>
      <w:r w:rsidR="003A1C8F" w:rsidRPr="008001B1">
        <w:rPr>
          <w:rFonts w:cstheme="minorHAnsi"/>
          <w:b/>
          <w:color w:val="000000" w:themeColor="text1"/>
          <w:sz w:val="24"/>
          <w:szCs w:val="24"/>
        </w:rPr>
        <w:t>)</w:t>
      </w:r>
      <w:r w:rsidR="00551752" w:rsidRPr="008001B1">
        <w:rPr>
          <w:rFonts w:cstheme="minorHAnsi"/>
          <w:b/>
          <w:color w:val="000000" w:themeColor="text1"/>
          <w:sz w:val="24"/>
          <w:szCs w:val="24"/>
        </w:rPr>
        <w:t xml:space="preserve"> </w:t>
      </w:r>
    </w:p>
    <w:p w14:paraId="006EA86F" w14:textId="48ADFCC2" w:rsidR="00567619" w:rsidRPr="008001B1" w:rsidRDefault="00AC4C98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>6.1</w:t>
      </w: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="00567619" w:rsidRPr="008001B1">
        <w:rPr>
          <w:rFonts w:cstheme="minorHAnsi"/>
          <w:color w:val="000000" w:themeColor="text1"/>
          <w:sz w:val="24"/>
          <w:szCs w:val="24"/>
        </w:rPr>
        <w:t xml:space="preserve">Total </w:t>
      </w:r>
      <w:r w:rsidR="00551752" w:rsidRPr="008001B1">
        <w:rPr>
          <w:rFonts w:cstheme="minorHAnsi"/>
          <w:color w:val="000000" w:themeColor="text1"/>
          <w:sz w:val="24"/>
          <w:szCs w:val="24"/>
        </w:rPr>
        <w:t xml:space="preserve">fixed cost </w:t>
      </w:r>
      <w:r w:rsidR="00567619" w:rsidRPr="008001B1">
        <w:rPr>
          <w:rFonts w:cstheme="minorHAnsi"/>
          <w:color w:val="000000" w:themeColor="text1"/>
        </w:rPr>
        <w:t>(exc</w:t>
      </w:r>
      <w:r w:rsidR="00167F3D" w:rsidRPr="008001B1">
        <w:rPr>
          <w:rFonts w:cstheme="minorHAnsi"/>
          <w:color w:val="000000" w:themeColor="text1"/>
        </w:rPr>
        <w:t xml:space="preserve">luding Land and licensing fees): </w:t>
      </w:r>
      <w:r w:rsidR="00DB400A" w:rsidRPr="008001B1">
        <w:rPr>
          <w:rFonts w:cstheme="minorHAnsi"/>
          <w:color w:val="000000" w:themeColor="text1"/>
        </w:rPr>
        <w:t>(</w:t>
      </w:r>
      <w:r w:rsidR="008001B1">
        <w:rPr>
          <w:rFonts w:cstheme="minorHAnsi"/>
          <w:color w:val="000000" w:themeColor="text1"/>
        </w:rPr>
        <w:t xml:space="preserve">please </w:t>
      </w:r>
      <w:r w:rsidR="00167F3D" w:rsidRPr="008001B1">
        <w:rPr>
          <w:rFonts w:cstheme="minorHAnsi"/>
          <w:i/>
          <w:color w:val="000000" w:themeColor="text1"/>
        </w:rPr>
        <w:t>mention the production capacity</w:t>
      </w:r>
      <w:r w:rsidR="00DB400A" w:rsidRPr="008001B1">
        <w:rPr>
          <w:rFonts w:cstheme="minorHAnsi"/>
          <w:color w:val="000000" w:themeColor="text1"/>
        </w:rPr>
        <w:t>)</w:t>
      </w:r>
      <w:r w:rsidR="00167F3D" w:rsidRPr="008001B1">
        <w:rPr>
          <w:rFonts w:cstheme="minorHAnsi"/>
          <w:color w:val="000000" w:themeColor="text1"/>
        </w:rPr>
        <w:t xml:space="preserve"> </w:t>
      </w:r>
    </w:p>
    <w:p w14:paraId="30406CDD" w14:textId="74D2A445" w:rsidR="00567619" w:rsidRPr="008001B1" w:rsidRDefault="00567619" w:rsidP="008522DE">
      <w:pPr>
        <w:pStyle w:val="NoSpacing"/>
        <w:numPr>
          <w:ilvl w:val="0"/>
          <w:numId w:val="14"/>
        </w:numPr>
        <w:spacing w:after="240" w:line="36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Break</w:t>
      </w:r>
      <w:r w:rsidR="003A1C8F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-up</w:t>
      </w: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 of </w:t>
      </w:r>
      <w:r w:rsidR="00551752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fixed cost</w:t>
      </w:r>
      <w:r w:rsidR="003A1C8F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 </w:t>
      </w:r>
      <w:r w:rsidR="003A1C8F" w:rsidRPr="008001B1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(physical assets including machinery, instruments etc.)</w:t>
      </w:r>
    </w:p>
    <w:p w14:paraId="4FDABB5B" w14:textId="6196D480" w:rsidR="00567619" w:rsidRPr="008001B1" w:rsidRDefault="00AC4C98" w:rsidP="008522DE">
      <w:pPr>
        <w:pStyle w:val="NoSpacing"/>
        <w:spacing w:line="360" w:lineRule="auto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6.2 </w:t>
      </w:r>
      <w:r w:rsidR="00551752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Total </w:t>
      </w:r>
      <w:r w:rsidR="00567619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Variable cost (</w:t>
      </w:r>
      <w:r w:rsidR="00167F3D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annual</w:t>
      </w:r>
      <w:r w:rsidR="00567619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): </w:t>
      </w:r>
      <w:r w:rsidR="00DB400A" w:rsidRPr="008001B1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(</w:t>
      </w:r>
      <w:r w:rsidR="00824380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</w:t>
      </w:r>
      <w:r w:rsidR="008001B1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lease </w:t>
      </w:r>
      <w:r w:rsidR="00167F3D" w:rsidRPr="008001B1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/>
        </w:rPr>
        <w:t>mention the production capacity</w:t>
      </w:r>
      <w:r w:rsidR="00DB400A" w:rsidRPr="008001B1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)</w:t>
      </w:r>
    </w:p>
    <w:p w14:paraId="7520E10C" w14:textId="7CE87939" w:rsidR="00551752" w:rsidRPr="008001B1" w:rsidRDefault="00551752" w:rsidP="008522DE">
      <w:pPr>
        <w:pStyle w:val="NoSpacing"/>
        <w:numPr>
          <w:ilvl w:val="0"/>
          <w:numId w:val="13"/>
        </w:numPr>
        <w:spacing w:line="36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Break</w:t>
      </w:r>
      <w:r w:rsidR="007A5E80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-up</w:t>
      </w: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 of variable cost</w:t>
      </w:r>
    </w:p>
    <w:p w14:paraId="20AD28C2" w14:textId="77777777" w:rsidR="00551752" w:rsidRPr="008001B1" w:rsidRDefault="00551752" w:rsidP="008522DE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Man power</w:t>
      </w:r>
    </w:p>
    <w:p w14:paraId="11ACD9BA" w14:textId="77777777" w:rsidR="00551752" w:rsidRPr="008001B1" w:rsidRDefault="00551752" w:rsidP="008522DE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Raw material</w:t>
      </w:r>
    </w:p>
    <w:p w14:paraId="15526D83" w14:textId="2F298126" w:rsidR="00567619" w:rsidRPr="008001B1" w:rsidRDefault="00551752" w:rsidP="008522DE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Consumables</w:t>
      </w:r>
    </w:p>
    <w:p w14:paraId="207048A0" w14:textId="790E3921" w:rsidR="00167F3D" w:rsidRPr="008001B1" w:rsidRDefault="00167F3D" w:rsidP="008522DE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Utilities </w:t>
      </w:r>
      <w:r w:rsidR="003A1C8F" w:rsidRPr="008001B1">
        <w:rPr>
          <w:rFonts w:cstheme="minorHAnsi"/>
          <w:color w:val="000000" w:themeColor="text1"/>
        </w:rPr>
        <w:t>(electricity water, fuel, drainage etc</w:t>
      </w:r>
      <w:r w:rsidR="00CA3644" w:rsidRPr="008001B1">
        <w:rPr>
          <w:rFonts w:cstheme="minorHAnsi"/>
          <w:color w:val="000000" w:themeColor="text1"/>
        </w:rPr>
        <w:t>.</w:t>
      </w:r>
      <w:r w:rsidR="003A1C8F" w:rsidRPr="008001B1">
        <w:rPr>
          <w:rFonts w:cstheme="minorHAnsi"/>
          <w:color w:val="000000" w:themeColor="text1"/>
        </w:rPr>
        <w:t>)</w:t>
      </w:r>
    </w:p>
    <w:p w14:paraId="1DF8E91C" w14:textId="1DB45254" w:rsidR="00551752" w:rsidRPr="008001B1" w:rsidRDefault="00551752" w:rsidP="008522DE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color w:val="000000" w:themeColor="text1"/>
        </w:rPr>
      </w:pPr>
      <w:r w:rsidRPr="008001B1">
        <w:rPr>
          <w:rFonts w:cstheme="minorHAnsi"/>
          <w:color w:val="000000" w:themeColor="text1"/>
          <w:sz w:val="24"/>
          <w:szCs w:val="24"/>
        </w:rPr>
        <w:t>Miscellaneous</w:t>
      </w:r>
      <w:r w:rsidR="003A1C8F" w:rsidRPr="008001B1">
        <w:rPr>
          <w:rFonts w:cstheme="minorHAnsi"/>
          <w:color w:val="000000" w:themeColor="text1"/>
          <w:sz w:val="24"/>
          <w:szCs w:val="24"/>
        </w:rPr>
        <w:t xml:space="preserve"> </w:t>
      </w:r>
      <w:r w:rsidR="003A1C8F" w:rsidRPr="008001B1">
        <w:rPr>
          <w:rFonts w:cstheme="minorHAnsi"/>
          <w:color w:val="000000" w:themeColor="text1"/>
        </w:rPr>
        <w:t>(regulatory compliances, scal</w:t>
      </w:r>
      <w:r w:rsidR="007A5E80">
        <w:rPr>
          <w:rFonts w:cstheme="minorHAnsi"/>
          <w:color w:val="000000" w:themeColor="text1"/>
        </w:rPr>
        <w:t>ing</w:t>
      </w:r>
      <w:r w:rsidR="003A1C8F" w:rsidRPr="008001B1">
        <w:rPr>
          <w:rFonts w:cstheme="minorHAnsi"/>
          <w:color w:val="000000" w:themeColor="text1"/>
        </w:rPr>
        <w:t xml:space="preserve"> up, packaging, transport, wastage etc.)</w:t>
      </w:r>
      <w:r w:rsidRPr="008001B1">
        <w:rPr>
          <w:rFonts w:cstheme="minorHAnsi"/>
          <w:color w:val="000000" w:themeColor="text1"/>
        </w:rPr>
        <w:t xml:space="preserve"> </w:t>
      </w:r>
    </w:p>
    <w:p w14:paraId="026CFD73" w14:textId="587DDA98" w:rsidR="00167F3D" w:rsidRPr="008001B1" w:rsidRDefault="00AC4C98" w:rsidP="008522DE">
      <w:pPr>
        <w:pStyle w:val="NoSpacing"/>
        <w:numPr>
          <w:ilvl w:val="1"/>
          <w:numId w:val="20"/>
        </w:numPr>
        <w:spacing w:line="36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Developmental cost per unit</w:t>
      </w:r>
      <w:r w:rsidR="003028BB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 or </w:t>
      </w: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per kg</w:t>
      </w:r>
      <w:r w:rsidR="003A1C8F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 at lab scale</w:t>
      </w:r>
    </w:p>
    <w:p w14:paraId="517C2E79" w14:textId="29C3061B" w:rsidR="00551752" w:rsidRPr="008001B1" w:rsidRDefault="003A1C8F" w:rsidP="003028BB">
      <w:pPr>
        <w:pStyle w:val="NoSpacing"/>
        <w:numPr>
          <w:ilvl w:val="1"/>
          <w:numId w:val="20"/>
        </w:numPr>
        <w:spacing w:line="36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Expected selling price</w:t>
      </w:r>
      <w:r w:rsidR="00AC4C98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 per </w:t>
      </w:r>
      <w:r w:rsidR="00567619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unit</w:t>
      </w:r>
      <w:r w:rsidR="003028BB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 or per kg</w:t>
      </w:r>
      <w:r w:rsidR="008001B1"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 </w:t>
      </w:r>
      <w:r w:rsidR="00DB400A" w:rsidRPr="008001B1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(</w:t>
      </w:r>
      <w:r w:rsidR="00B54C69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/>
        </w:rPr>
        <w:t>c</w:t>
      </w:r>
      <w:r w:rsidR="00DB400A" w:rsidRPr="008001B1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/>
        </w:rPr>
        <w:t>onsider</w:t>
      </w:r>
      <w:r w:rsidR="00567619" w:rsidRPr="008001B1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/>
        </w:rPr>
        <w:t xml:space="preserve"> </w:t>
      </w:r>
      <w:r w:rsidR="00DB400A" w:rsidRPr="008001B1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/>
        </w:rPr>
        <w:t xml:space="preserve">the </w:t>
      </w:r>
      <w:r w:rsidR="00567619" w:rsidRPr="008001B1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/>
        </w:rPr>
        <w:t>selli</w:t>
      </w:r>
      <w:r w:rsidR="008522DE" w:rsidRPr="008001B1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/>
        </w:rPr>
        <w:t>ng price of a similar product</w:t>
      </w:r>
      <w:r w:rsidR="008522DE" w:rsidRPr="008001B1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):</w:t>
      </w:r>
    </w:p>
    <w:p w14:paraId="2AB91D27" w14:textId="39CDF022" w:rsidR="007A5E80" w:rsidRPr="008001B1" w:rsidRDefault="007A5E80" w:rsidP="007A5E80">
      <w:pPr>
        <w:pStyle w:val="NoSpacing"/>
        <w:numPr>
          <w:ilvl w:val="1"/>
          <w:numId w:val="20"/>
        </w:numPr>
        <w:spacing w:line="36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8001B1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Any proposed ceiling on selling price of the end product </w:t>
      </w:r>
      <w:r w:rsidR="005A214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(</w:t>
      </w:r>
      <w:r w:rsidRPr="00D8726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if yes</w:t>
      </w:r>
      <w:r w:rsidR="00B54C69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  <w:r w:rsidRPr="00D87264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please indicate with justification</w:t>
      </w:r>
      <w:r w:rsidR="005A214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)</w:t>
      </w:r>
    </w:p>
    <w:p w14:paraId="6D63BA2A" w14:textId="659AA73A" w:rsidR="00610EFD" w:rsidRPr="008001B1" w:rsidRDefault="00CA3644" w:rsidP="008522DE">
      <w:pPr>
        <w:pStyle w:val="NoSpacing"/>
        <w:numPr>
          <w:ilvl w:val="1"/>
          <w:numId w:val="20"/>
        </w:numPr>
        <w:spacing w:after="240" w:line="360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8001B1">
        <w:rPr>
          <w:rFonts w:asciiTheme="minorHAnsi" w:hAnsiTheme="minorHAnsi" w:cstheme="minorHAnsi"/>
          <w:bCs/>
          <w:color w:val="000000" w:themeColor="text1"/>
          <w:sz w:val="24"/>
          <w:szCs w:val="24"/>
          <w:lang w:val="en-US"/>
        </w:rPr>
        <w:t>Anticipated sale (quantity) in first three years (</w:t>
      </w:r>
      <w:r w:rsidRPr="00D87264">
        <w:rPr>
          <w:rFonts w:asciiTheme="minorHAnsi" w:hAnsiTheme="minorHAnsi" w:cstheme="minorHAnsi"/>
          <w:bCs/>
          <w:color w:val="000000" w:themeColor="text1"/>
          <w:sz w:val="22"/>
          <w:szCs w:val="22"/>
          <w:lang w:val="en-US"/>
        </w:rPr>
        <w:t>year wise break-up</w:t>
      </w:r>
      <w:r w:rsidRPr="008001B1">
        <w:rPr>
          <w:rFonts w:asciiTheme="minorHAnsi" w:hAnsiTheme="minorHAnsi" w:cstheme="minorHAnsi"/>
          <w:bCs/>
          <w:color w:val="000000" w:themeColor="text1"/>
          <w:sz w:val="24"/>
          <w:szCs w:val="24"/>
          <w:lang w:val="en-US"/>
        </w:rPr>
        <w:t>)</w:t>
      </w:r>
      <w:r w:rsidR="008522DE" w:rsidRPr="008001B1">
        <w:rPr>
          <w:rFonts w:asciiTheme="minorHAnsi" w:hAnsiTheme="minorHAnsi" w:cstheme="minorHAnsi"/>
          <w:bCs/>
          <w:color w:val="000000" w:themeColor="text1"/>
          <w:sz w:val="24"/>
          <w:szCs w:val="24"/>
          <w:lang w:val="en-US"/>
        </w:rPr>
        <w:t>:</w:t>
      </w:r>
    </w:p>
    <w:p w14:paraId="42D170BA" w14:textId="388935BD" w:rsidR="009B02F6" w:rsidRDefault="00167F3D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7</w:t>
      </w:r>
      <w:r w:rsidR="009B02F6" w:rsidRPr="008001B1">
        <w:rPr>
          <w:rFonts w:cstheme="minorHAnsi"/>
          <w:b/>
          <w:color w:val="000000" w:themeColor="text1"/>
          <w:sz w:val="24"/>
          <w:szCs w:val="24"/>
        </w:rPr>
        <w:t>: B</w:t>
      </w:r>
      <w:r w:rsidR="003028BB" w:rsidRPr="008001B1">
        <w:rPr>
          <w:rFonts w:cstheme="minorHAnsi"/>
          <w:b/>
          <w:color w:val="000000" w:themeColor="text1"/>
          <w:sz w:val="24"/>
          <w:szCs w:val="24"/>
        </w:rPr>
        <w:t xml:space="preserve">usiness potential and </w:t>
      </w:r>
      <w:r w:rsidR="009B02F6" w:rsidRPr="008001B1">
        <w:rPr>
          <w:rFonts w:cstheme="minorHAnsi"/>
          <w:b/>
          <w:color w:val="000000" w:themeColor="text1"/>
          <w:sz w:val="24"/>
          <w:szCs w:val="24"/>
        </w:rPr>
        <w:t xml:space="preserve">market </w:t>
      </w:r>
      <w:r w:rsidRPr="008001B1">
        <w:rPr>
          <w:rFonts w:cstheme="minorHAnsi"/>
          <w:b/>
          <w:color w:val="000000" w:themeColor="text1"/>
          <w:sz w:val="24"/>
          <w:szCs w:val="24"/>
        </w:rPr>
        <w:t>feedback</w:t>
      </w:r>
      <w:r w:rsidR="009B02F6" w:rsidRPr="008001B1">
        <w:rPr>
          <w:rFonts w:cstheme="minorHAnsi"/>
          <w:b/>
          <w:color w:val="000000" w:themeColor="text1"/>
          <w:sz w:val="24"/>
          <w:szCs w:val="24"/>
        </w:rPr>
        <w:t xml:space="preserve"> </w:t>
      </w:r>
    </w:p>
    <w:p w14:paraId="7A1897E9" w14:textId="77777777" w:rsidR="00424844" w:rsidRPr="008001B1" w:rsidRDefault="00424844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7B930C45" w14:textId="4ED7433F" w:rsidR="009B02F6" w:rsidRDefault="009B02F6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Section </w:t>
      </w:r>
      <w:r w:rsidR="00167F3D" w:rsidRPr="008001B1">
        <w:rPr>
          <w:rFonts w:cstheme="minorHAnsi"/>
          <w:b/>
          <w:color w:val="000000" w:themeColor="text1"/>
          <w:sz w:val="24"/>
          <w:szCs w:val="24"/>
        </w:rPr>
        <w:t>8</w:t>
      </w:r>
      <w:r w:rsidRPr="008001B1">
        <w:rPr>
          <w:rFonts w:cstheme="minorHAnsi"/>
          <w:b/>
          <w:color w:val="000000" w:themeColor="text1"/>
          <w:sz w:val="24"/>
          <w:szCs w:val="24"/>
        </w:rPr>
        <w:t>: Target market/</w:t>
      </w:r>
      <w:r w:rsidR="003028BB" w:rsidRPr="008001B1">
        <w:rPr>
          <w:rFonts w:cstheme="minorHAnsi"/>
          <w:b/>
          <w:color w:val="000000" w:themeColor="text1"/>
          <w:sz w:val="24"/>
          <w:szCs w:val="24"/>
        </w:rPr>
        <w:t xml:space="preserve">Potential clients or investors </w:t>
      </w:r>
    </w:p>
    <w:p w14:paraId="453D919D" w14:textId="77777777" w:rsidR="00424844" w:rsidRPr="008001B1" w:rsidRDefault="00424844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6CCF156E" w14:textId="04002116" w:rsidR="009B02F6" w:rsidRDefault="00167F3D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9</w:t>
      </w:r>
      <w:r w:rsidR="009B02F6" w:rsidRPr="008001B1">
        <w:rPr>
          <w:rFonts w:cstheme="minorHAnsi"/>
          <w:b/>
          <w:color w:val="000000" w:themeColor="text1"/>
          <w:sz w:val="24"/>
          <w:szCs w:val="24"/>
        </w:rPr>
        <w:t xml:space="preserve">: </w:t>
      </w:r>
      <w:r w:rsidR="008522DE" w:rsidRPr="008001B1">
        <w:rPr>
          <w:rFonts w:cstheme="minorHAnsi"/>
          <w:b/>
          <w:color w:val="000000" w:themeColor="text1"/>
          <w:sz w:val="24"/>
          <w:szCs w:val="24"/>
        </w:rPr>
        <w:t>L</w:t>
      </w:r>
      <w:r w:rsidR="009B02F6" w:rsidRPr="008001B1">
        <w:rPr>
          <w:rFonts w:cstheme="minorHAnsi"/>
          <w:b/>
          <w:color w:val="000000" w:themeColor="text1"/>
          <w:sz w:val="24"/>
          <w:szCs w:val="24"/>
        </w:rPr>
        <w:t>imiting factor for large scale commercialization</w:t>
      </w:r>
    </w:p>
    <w:p w14:paraId="5BDE5501" w14:textId="77777777" w:rsidR="00424844" w:rsidRPr="008001B1" w:rsidRDefault="00424844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6546E03A" w14:textId="05C96B70" w:rsidR="009B02F6" w:rsidRDefault="00167F3D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10</w:t>
      </w:r>
      <w:r w:rsidR="009B02F6" w:rsidRPr="008001B1">
        <w:rPr>
          <w:rFonts w:cstheme="minorHAnsi"/>
          <w:b/>
          <w:color w:val="000000" w:themeColor="text1"/>
          <w:sz w:val="24"/>
          <w:szCs w:val="24"/>
        </w:rPr>
        <w:t>:</w:t>
      </w:r>
      <w:r w:rsidR="003028BB" w:rsidRPr="008001B1">
        <w:rPr>
          <w:rFonts w:cstheme="minorHAnsi"/>
          <w:b/>
          <w:color w:val="000000" w:themeColor="text1"/>
          <w:sz w:val="24"/>
          <w:szCs w:val="24"/>
        </w:rPr>
        <w:t xml:space="preserve"> Anticipated s</w:t>
      </w:r>
      <w:r w:rsidR="009B02F6" w:rsidRPr="008001B1">
        <w:rPr>
          <w:rFonts w:cstheme="minorHAnsi"/>
          <w:b/>
          <w:color w:val="000000" w:themeColor="text1"/>
          <w:sz w:val="24"/>
          <w:szCs w:val="24"/>
        </w:rPr>
        <w:t xml:space="preserve">ocial impact </w:t>
      </w:r>
    </w:p>
    <w:p w14:paraId="124409D8" w14:textId="77777777" w:rsidR="00424844" w:rsidRPr="008001B1" w:rsidRDefault="00424844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</w:p>
    <w:p w14:paraId="2F817D7C" w14:textId="19FDCB6B" w:rsidR="00167F3D" w:rsidRPr="008001B1" w:rsidRDefault="00167F3D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Section 11: </w:t>
      </w:r>
      <w:r w:rsidR="00147251" w:rsidRPr="008001B1">
        <w:rPr>
          <w:rFonts w:cstheme="minorHAnsi"/>
          <w:b/>
          <w:color w:val="000000" w:themeColor="text1"/>
          <w:sz w:val="24"/>
          <w:szCs w:val="24"/>
        </w:rPr>
        <w:t>Any othe</w:t>
      </w:r>
      <w:r w:rsidRPr="008001B1">
        <w:rPr>
          <w:rFonts w:cstheme="minorHAnsi"/>
          <w:b/>
          <w:color w:val="000000" w:themeColor="text1"/>
          <w:sz w:val="24"/>
          <w:szCs w:val="24"/>
        </w:rPr>
        <w:t>r relevant information</w:t>
      </w:r>
    </w:p>
    <w:p w14:paraId="2A132473" w14:textId="16050523" w:rsidR="00147251" w:rsidRDefault="00147251" w:rsidP="008001B1">
      <w:pPr>
        <w:autoSpaceDE w:val="0"/>
        <w:autoSpaceDN w:val="0"/>
        <w:adjustRightInd w:val="0"/>
        <w:spacing w:before="120" w:line="240" w:lineRule="auto"/>
        <w:jc w:val="both"/>
        <w:rPr>
          <w:rFonts w:cstheme="minorHAnsi"/>
          <w:color w:val="000000" w:themeColor="text1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12: Regulatory compliance</w:t>
      </w:r>
      <w:r w:rsidR="008001B1" w:rsidRPr="008001B1">
        <w:rPr>
          <w:rFonts w:cstheme="minorHAnsi"/>
          <w:b/>
          <w:color w:val="000000" w:themeColor="text1"/>
          <w:sz w:val="24"/>
          <w:szCs w:val="24"/>
        </w:rPr>
        <w:t xml:space="preserve"> requirements if any: 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Any compliance pertains to production and marketing, </w:t>
      </w:r>
      <w:r w:rsidR="00DB400A" w:rsidRPr="008001B1">
        <w:rPr>
          <w:rFonts w:cstheme="minorHAnsi"/>
          <w:color w:val="000000" w:themeColor="text1"/>
        </w:rPr>
        <w:t>(</w:t>
      </w:r>
      <w:r w:rsidRPr="008001B1">
        <w:rPr>
          <w:rFonts w:cstheme="minorHAnsi"/>
          <w:i/>
          <w:color w:val="000000" w:themeColor="text1"/>
        </w:rPr>
        <w:t>if yes</w:t>
      </w:r>
      <w:r w:rsidR="00DB400A" w:rsidRPr="008001B1">
        <w:rPr>
          <w:rFonts w:cstheme="minorHAnsi"/>
          <w:i/>
          <w:color w:val="000000" w:themeColor="text1"/>
        </w:rPr>
        <w:t>,</w:t>
      </w:r>
      <w:r w:rsidRPr="008001B1">
        <w:rPr>
          <w:rFonts w:cstheme="minorHAnsi"/>
          <w:i/>
          <w:color w:val="000000" w:themeColor="text1"/>
        </w:rPr>
        <w:t xml:space="preserve"> please provide the availability of the information required for the same</w:t>
      </w:r>
      <w:r w:rsidR="00DB400A" w:rsidRPr="008001B1">
        <w:rPr>
          <w:rFonts w:cstheme="minorHAnsi"/>
          <w:color w:val="000000" w:themeColor="text1"/>
        </w:rPr>
        <w:t>)</w:t>
      </w:r>
      <w:r w:rsidR="008001B1" w:rsidRPr="008001B1">
        <w:rPr>
          <w:rFonts w:cstheme="minorHAnsi"/>
          <w:color w:val="000000" w:themeColor="text1"/>
        </w:rPr>
        <w:t>.</w:t>
      </w:r>
    </w:p>
    <w:p w14:paraId="31AF89C1" w14:textId="77777777" w:rsidR="00424844" w:rsidRPr="008001B1" w:rsidRDefault="00424844" w:rsidP="008001B1">
      <w:pPr>
        <w:autoSpaceDE w:val="0"/>
        <w:autoSpaceDN w:val="0"/>
        <w:adjustRightInd w:val="0"/>
        <w:spacing w:before="120" w:line="240" w:lineRule="auto"/>
        <w:jc w:val="both"/>
        <w:rPr>
          <w:rFonts w:cstheme="minorHAnsi"/>
          <w:color w:val="000000" w:themeColor="text1"/>
        </w:rPr>
      </w:pPr>
    </w:p>
    <w:p w14:paraId="77DE5FE5" w14:textId="762BBC4E" w:rsidR="009B02F6" w:rsidRPr="008001B1" w:rsidRDefault="00167F3D" w:rsidP="008001B1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>Section 1</w:t>
      </w:r>
      <w:r w:rsidR="00424844">
        <w:rPr>
          <w:rFonts w:cstheme="minorHAnsi"/>
          <w:b/>
          <w:color w:val="000000" w:themeColor="text1"/>
          <w:sz w:val="24"/>
          <w:szCs w:val="24"/>
        </w:rPr>
        <w:t>3</w:t>
      </w: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: Proposed licensing terms </w:t>
      </w:r>
      <w:r w:rsidR="008522DE" w:rsidRPr="008001B1">
        <w:rPr>
          <w:rFonts w:cstheme="minorHAnsi"/>
          <w:b/>
          <w:color w:val="000000" w:themeColor="text1"/>
          <w:sz w:val="24"/>
          <w:szCs w:val="24"/>
        </w:rPr>
        <w:t>and conditions</w:t>
      </w:r>
    </w:p>
    <w:p w14:paraId="7B3D282F" w14:textId="77777777" w:rsidR="00254CD2" w:rsidRPr="008001B1" w:rsidRDefault="00254CD2" w:rsidP="008001B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Nature of License:  Exclusive/non-exclusive</w:t>
      </w:r>
    </w:p>
    <w:p w14:paraId="743B8689" w14:textId="77777777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Duration of the License:</w:t>
      </w:r>
    </w:p>
    <w:p w14:paraId="2AA53287" w14:textId="77777777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Licensee fee:</w:t>
      </w:r>
    </w:p>
    <w:p w14:paraId="1E902928" w14:textId="731F5BF6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Royalty</w:t>
      </w:r>
      <w:r w:rsidR="001B04F8">
        <w:rPr>
          <w:rFonts w:cstheme="minorHAnsi"/>
          <w:color w:val="000000" w:themeColor="text1"/>
          <w:sz w:val="24"/>
          <w:szCs w:val="24"/>
        </w:rPr>
        <w:t>, if any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: </w:t>
      </w:r>
    </w:p>
    <w:p w14:paraId="1B879B48" w14:textId="77777777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Licensed </w:t>
      </w:r>
      <w:r w:rsidR="00B632B3" w:rsidRPr="008001B1">
        <w:rPr>
          <w:rFonts w:cstheme="minorHAnsi"/>
          <w:color w:val="000000" w:themeColor="text1"/>
          <w:sz w:val="24"/>
          <w:szCs w:val="24"/>
        </w:rPr>
        <w:t>territory: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 India/other countries </w:t>
      </w:r>
    </w:p>
    <w:p w14:paraId="3C5CD207" w14:textId="14CDFF30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Raw material to be transferred</w:t>
      </w:r>
      <w:r w:rsidR="001B04F8">
        <w:rPr>
          <w:rFonts w:cstheme="minorHAnsi"/>
          <w:color w:val="000000" w:themeColor="text1"/>
          <w:sz w:val="24"/>
          <w:szCs w:val="24"/>
        </w:rPr>
        <w:t>, i</w:t>
      </w:r>
      <w:r w:rsidRPr="008001B1">
        <w:rPr>
          <w:rFonts w:cstheme="minorHAnsi"/>
          <w:color w:val="000000" w:themeColor="text1"/>
          <w:sz w:val="24"/>
          <w:szCs w:val="24"/>
        </w:rPr>
        <w:t>f any</w:t>
      </w:r>
    </w:p>
    <w:p w14:paraId="4FF22B36" w14:textId="18038A7E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>Cos</w:t>
      </w:r>
      <w:r w:rsidR="00393402" w:rsidRPr="008001B1">
        <w:rPr>
          <w:rFonts w:cstheme="minorHAnsi"/>
          <w:color w:val="000000" w:themeColor="text1"/>
          <w:sz w:val="24"/>
          <w:szCs w:val="24"/>
        </w:rPr>
        <w:t xml:space="preserve">t to be charged </w:t>
      </w:r>
      <w:r w:rsidR="00A12050" w:rsidRPr="008001B1">
        <w:rPr>
          <w:rFonts w:cstheme="minorHAnsi"/>
          <w:color w:val="000000" w:themeColor="text1"/>
          <w:sz w:val="24"/>
          <w:szCs w:val="24"/>
        </w:rPr>
        <w:t>for</w:t>
      </w:r>
      <w:r w:rsidR="00393402" w:rsidRPr="008001B1">
        <w:rPr>
          <w:rFonts w:cstheme="minorHAnsi"/>
          <w:color w:val="000000" w:themeColor="text1"/>
          <w:sz w:val="24"/>
          <w:szCs w:val="24"/>
        </w:rPr>
        <w:t xml:space="preserve"> raw </w:t>
      </w:r>
      <w:r w:rsidR="005F3411" w:rsidRPr="008001B1">
        <w:rPr>
          <w:rFonts w:cstheme="minorHAnsi"/>
          <w:color w:val="000000" w:themeColor="text1"/>
          <w:sz w:val="24"/>
          <w:szCs w:val="24"/>
        </w:rPr>
        <w:t>material</w:t>
      </w:r>
      <w:r w:rsidR="005F3411">
        <w:rPr>
          <w:rFonts w:cstheme="minorHAnsi"/>
          <w:color w:val="000000" w:themeColor="text1"/>
          <w:sz w:val="24"/>
          <w:szCs w:val="24"/>
        </w:rPr>
        <w:t>, if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 any</w:t>
      </w:r>
    </w:p>
    <w:p w14:paraId="18709A33" w14:textId="2EDFA3B5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Time line </w:t>
      </w:r>
      <w:r w:rsidR="00A12050" w:rsidRPr="008001B1">
        <w:rPr>
          <w:rFonts w:cstheme="minorHAnsi"/>
          <w:color w:val="000000" w:themeColor="text1"/>
          <w:sz w:val="24"/>
          <w:szCs w:val="24"/>
        </w:rPr>
        <w:t>for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 transfer </w:t>
      </w:r>
      <w:r w:rsidR="00A12050" w:rsidRPr="008001B1">
        <w:rPr>
          <w:rFonts w:cstheme="minorHAnsi"/>
          <w:color w:val="000000" w:themeColor="text1"/>
          <w:sz w:val="24"/>
          <w:szCs w:val="24"/>
        </w:rPr>
        <w:t xml:space="preserve">of </w:t>
      </w:r>
      <w:r w:rsidRPr="008001B1">
        <w:rPr>
          <w:rFonts w:cstheme="minorHAnsi"/>
          <w:color w:val="000000" w:themeColor="text1"/>
          <w:sz w:val="24"/>
          <w:szCs w:val="24"/>
        </w:rPr>
        <w:t xml:space="preserve">the raw material </w:t>
      </w:r>
    </w:p>
    <w:p w14:paraId="32D8595D" w14:textId="77777777" w:rsidR="00254CD2" w:rsidRPr="008001B1" w:rsidRDefault="00254CD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Handholding and training support required </w:t>
      </w:r>
    </w:p>
    <w:p w14:paraId="30E91F86" w14:textId="77777777" w:rsidR="00254CD2" w:rsidRPr="008001B1" w:rsidRDefault="00393402" w:rsidP="00DB400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Cost for handholding </w:t>
      </w:r>
      <w:r w:rsidR="00254CD2" w:rsidRPr="008001B1">
        <w:rPr>
          <w:rFonts w:cstheme="minorHAnsi"/>
          <w:color w:val="000000" w:themeColor="text1"/>
          <w:sz w:val="24"/>
          <w:szCs w:val="24"/>
        </w:rPr>
        <w:t xml:space="preserve">and training </w:t>
      </w:r>
    </w:p>
    <w:p w14:paraId="7B52E66D" w14:textId="6202A665" w:rsidR="009C3EDA" w:rsidRPr="007A5E80" w:rsidRDefault="00254CD2" w:rsidP="008522D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Any other specific requirements </w:t>
      </w:r>
    </w:p>
    <w:p w14:paraId="501B973C" w14:textId="715C62E6" w:rsidR="002379E0" w:rsidRPr="008001B1" w:rsidRDefault="002379E0" w:rsidP="008522DE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Section </w:t>
      </w:r>
      <w:r w:rsidR="009C3EDA" w:rsidRPr="008001B1">
        <w:rPr>
          <w:rFonts w:cstheme="minorHAnsi"/>
          <w:b/>
          <w:color w:val="000000" w:themeColor="text1"/>
          <w:sz w:val="24"/>
          <w:szCs w:val="24"/>
        </w:rPr>
        <w:t>1</w:t>
      </w:r>
      <w:r w:rsidR="00424844">
        <w:rPr>
          <w:rFonts w:cstheme="minorHAnsi"/>
          <w:b/>
          <w:color w:val="000000" w:themeColor="text1"/>
          <w:sz w:val="24"/>
          <w:szCs w:val="24"/>
        </w:rPr>
        <w:t>4</w:t>
      </w:r>
      <w:r w:rsidRPr="008001B1">
        <w:rPr>
          <w:rFonts w:cstheme="minorHAnsi"/>
          <w:b/>
          <w:color w:val="000000" w:themeColor="text1"/>
          <w:sz w:val="24"/>
          <w:szCs w:val="24"/>
        </w:rPr>
        <w:t>: Certifications and Approvals</w:t>
      </w:r>
    </w:p>
    <w:p w14:paraId="4D85A7B2" w14:textId="77777777" w:rsidR="002379E0" w:rsidRPr="008001B1" w:rsidRDefault="002379E0" w:rsidP="008001B1">
      <w:pPr>
        <w:autoSpaceDE w:val="0"/>
        <w:autoSpaceDN w:val="0"/>
        <w:adjustRightInd w:val="0"/>
        <w:spacing w:after="120"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001B1">
        <w:rPr>
          <w:rFonts w:cstheme="minorHAnsi"/>
          <w:color w:val="000000" w:themeColor="text1"/>
          <w:sz w:val="24"/>
          <w:szCs w:val="24"/>
        </w:rPr>
        <w:t xml:space="preserve">It is certified that the above information about the Technology Nominated for Transfer of Technology is correct and no Security Sensitive/ Confidential and Proprietary information has been provided. </w:t>
      </w:r>
    </w:p>
    <w:p w14:paraId="7B9654ED" w14:textId="77777777" w:rsidR="00D87264" w:rsidRDefault="00D87264" w:rsidP="008522DE">
      <w:pPr>
        <w:pStyle w:val="ListParagraph"/>
        <w:autoSpaceDE w:val="0"/>
        <w:autoSpaceDN w:val="0"/>
        <w:adjustRightInd w:val="0"/>
        <w:spacing w:before="120" w:after="120" w:line="360" w:lineRule="auto"/>
        <w:ind w:left="1440"/>
        <w:jc w:val="right"/>
        <w:rPr>
          <w:rFonts w:cstheme="minorHAnsi"/>
          <w:b/>
          <w:color w:val="000000" w:themeColor="text1"/>
          <w:sz w:val="24"/>
          <w:szCs w:val="24"/>
        </w:rPr>
      </w:pPr>
    </w:p>
    <w:p w14:paraId="54CFA14F" w14:textId="77777777" w:rsidR="005C2EBC" w:rsidRPr="008001B1" w:rsidRDefault="00047D12" w:rsidP="008522DE">
      <w:pPr>
        <w:pStyle w:val="ListParagraph"/>
        <w:autoSpaceDE w:val="0"/>
        <w:autoSpaceDN w:val="0"/>
        <w:adjustRightInd w:val="0"/>
        <w:spacing w:before="120" w:after="120" w:line="360" w:lineRule="auto"/>
        <w:ind w:left="1440"/>
        <w:jc w:val="right"/>
        <w:rPr>
          <w:rFonts w:cstheme="minorHAnsi"/>
          <w:b/>
          <w:color w:val="000000" w:themeColor="text1"/>
          <w:sz w:val="24"/>
          <w:szCs w:val="24"/>
        </w:rPr>
      </w:pPr>
      <w:r w:rsidRPr="008001B1">
        <w:rPr>
          <w:rFonts w:cstheme="minorHAnsi"/>
          <w:b/>
          <w:color w:val="000000" w:themeColor="text1"/>
          <w:sz w:val="24"/>
          <w:szCs w:val="24"/>
        </w:rPr>
        <w:t xml:space="preserve">Competent Authority </w:t>
      </w:r>
    </w:p>
    <w:sectPr w:rsidR="005C2EBC" w:rsidRPr="008001B1" w:rsidSect="008456C4">
      <w:headerReference w:type="default" r:id="rId9"/>
      <w:pgSz w:w="11906" w:h="16838" w:code="9"/>
      <w:pgMar w:top="0" w:right="1133" w:bottom="900" w:left="1530" w:header="181" w:footer="3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B1DD96" w14:textId="77777777" w:rsidR="00EB450A" w:rsidRDefault="00EB450A" w:rsidP="00147251">
      <w:pPr>
        <w:spacing w:after="0" w:line="240" w:lineRule="auto"/>
      </w:pPr>
      <w:r>
        <w:separator/>
      </w:r>
    </w:p>
  </w:endnote>
  <w:endnote w:type="continuationSeparator" w:id="0">
    <w:p w14:paraId="5B14701F" w14:textId="77777777" w:rsidR="00EB450A" w:rsidRDefault="00EB450A" w:rsidP="0014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44A428" w14:textId="77777777" w:rsidR="00EB450A" w:rsidRDefault="00EB450A" w:rsidP="00147251">
      <w:pPr>
        <w:spacing w:after="0" w:line="240" w:lineRule="auto"/>
      </w:pPr>
      <w:r>
        <w:separator/>
      </w:r>
    </w:p>
  </w:footnote>
  <w:footnote w:type="continuationSeparator" w:id="0">
    <w:p w14:paraId="38E296DC" w14:textId="77777777" w:rsidR="00EB450A" w:rsidRDefault="00EB450A" w:rsidP="0014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09D71E" w14:textId="77777777" w:rsidR="00426D47" w:rsidRDefault="00426D47" w:rsidP="00426D47">
    <w:pPr>
      <w:pStyle w:val="Header"/>
      <w:jc w:val="center"/>
      <w:rPr>
        <w:b/>
        <w:sz w:val="24"/>
        <w:szCs w:val="24"/>
      </w:rPr>
    </w:pPr>
  </w:p>
  <w:p w14:paraId="48A40E7F" w14:textId="13D8473C" w:rsidR="00426D47" w:rsidRPr="00237748" w:rsidRDefault="00426D47" w:rsidP="00426D47">
    <w:pPr>
      <w:pStyle w:val="Header"/>
      <w:jc w:val="center"/>
      <w:rPr>
        <w:b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92533"/>
    <w:multiLevelType w:val="hybridMultilevel"/>
    <w:tmpl w:val="95263900"/>
    <w:lvl w:ilvl="0" w:tplc="6AD01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E08DB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E0C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520D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4C99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9A4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A4C9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6F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3CF0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0661CC"/>
    <w:multiLevelType w:val="hybridMultilevel"/>
    <w:tmpl w:val="61846F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E65C21"/>
    <w:multiLevelType w:val="hybridMultilevel"/>
    <w:tmpl w:val="65E805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716C7"/>
    <w:multiLevelType w:val="hybridMultilevel"/>
    <w:tmpl w:val="2E20D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D63BB"/>
    <w:multiLevelType w:val="multilevel"/>
    <w:tmpl w:val="93E2BE6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A334FEC"/>
    <w:multiLevelType w:val="hybridMultilevel"/>
    <w:tmpl w:val="A8126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EE4EEA"/>
    <w:multiLevelType w:val="hybridMultilevel"/>
    <w:tmpl w:val="61846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A64C6"/>
    <w:multiLevelType w:val="hybridMultilevel"/>
    <w:tmpl w:val="61846F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0C60B9"/>
    <w:multiLevelType w:val="multilevel"/>
    <w:tmpl w:val="D02A936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3766789"/>
    <w:multiLevelType w:val="hybridMultilevel"/>
    <w:tmpl w:val="9DBEF5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B920C0B"/>
    <w:multiLevelType w:val="hybridMultilevel"/>
    <w:tmpl w:val="9508E9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3C3283E"/>
    <w:multiLevelType w:val="multilevel"/>
    <w:tmpl w:val="28BAB5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8310656"/>
    <w:multiLevelType w:val="hybridMultilevel"/>
    <w:tmpl w:val="5ECAF7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9015090"/>
    <w:multiLevelType w:val="hybridMultilevel"/>
    <w:tmpl w:val="D834F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D6702CA"/>
    <w:multiLevelType w:val="multilevel"/>
    <w:tmpl w:val="7E00666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5ED26986"/>
    <w:multiLevelType w:val="hybridMultilevel"/>
    <w:tmpl w:val="183E82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42D66E1"/>
    <w:multiLevelType w:val="hybridMultilevel"/>
    <w:tmpl w:val="C75C9156"/>
    <w:lvl w:ilvl="0" w:tplc="014AEC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</w:rPr>
    </w:lvl>
    <w:lvl w:ilvl="1" w:tplc="94E22F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03AE7F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B7E2D5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36882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2AA3E3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0BE6E0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54CF5D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C2CCB8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7" w15:restartNumberingAfterBreak="0">
    <w:nsid w:val="6B53302A"/>
    <w:multiLevelType w:val="hybridMultilevel"/>
    <w:tmpl w:val="EE6A06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F958C4"/>
    <w:multiLevelType w:val="multilevel"/>
    <w:tmpl w:val="2BE68C7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AA37F1B"/>
    <w:multiLevelType w:val="hybridMultilevel"/>
    <w:tmpl w:val="1F30ECCE"/>
    <w:lvl w:ilvl="0" w:tplc="3CA60C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6E31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9CC4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C201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26C4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E6DA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9404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9C14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4E3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49977070">
    <w:abstractNumId w:val="1"/>
  </w:num>
  <w:num w:numId="2" w16cid:durableId="22874781">
    <w:abstractNumId w:val="15"/>
  </w:num>
  <w:num w:numId="3" w16cid:durableId="458454402">
    <w:abstractNumId w:val="12"/>
  </w:num>
  <w:num w:numId="4" w16cid:durableId="1963266116">
    <w:abstractNumId w:val="5"/>
  </w:num>
  <w:num w:numId="5" w16cid:durableId="152986059">
    <w:abstractNumId w:val="7"/>
  </w:num>
  <w:num w:numId="6" w16cid:durableId="906185253">
    <w:abstractNumId w:val="6"/>
  </w:num>
  <w:num w:numId="7" w16cid:durableId="851332601">
    <w:abstractNumId w:val="10"/>
  </w:num>
  <w:num w:numId="8" w16cid:durableId="567879540">
    <w:abstractNumId w:val="16"/>
  </w:num>
  <w:num w:numId="9" w16cid:durableId="1570340445">
    <w:abstractNumId w:val="19"/>
  </w:num>
  <w:num w:numId="10" w16cid:durableId="1974944480">
    <w:abstractNumId w:val="0"/>
  </w:num>
  <w:num w:numId="11" w16cid:durableId="683823541">
    <w:abstractNumId w:val="9"/>
  </w:num>
  <w:num w:numId="12" w16cid:durableId="1096244055">
    <w:abstractNumId w:val="2"/>
  </w:num>
  <w:num w:numId="13" w16cid:durableId="2087847938">
    <w:abstractNumId w:val="3"/>
  </w:num>
  <w:num w:numId="14" w16cid:durableId="230233094">
    <w:abstractNumId w:val="17"/>
  </w:num>
  <w:num w:numId="15" w16cid:durableId="1731419629">
    <w:abstractNumId w:val="13"/>
  </w:num>
  <w:num w:numId="16" w16cid:durableId="1705665627">
    <w:abstractNumId w:val="11"/>
  </w:num>
  <w:num w:numId="17" w16cid:durableId="601686045">
    <w:abstractNumId w:val="4"/>
  </w:num>
  <w:num w:numId="18" w16cid:durableId="366298362">
    <w:abstractNumId w:val="8"/>
  </w:num>
  <w:num w:numId="19" w16cid:durableId="141240581">
    <w:abstractNumId w:val="18"/>
  </w:num>
  <w:num w:numId="20" w16cid:durableId="198052778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jcyM7SwMDMzMDZT0lEKTi0uzszPAykwrAUAMoV4kSwAAAA="/>
  </w:docVars>
  <w:rsids>
    <w:rsidRoot w:val="002379E0"/>
    <w:rsid w:val="00047D12"/>
    <w:rsid w:val="000C71AC"/>
    <w:rsid w:val="000D55BC"/>
    <w:rsid w:val="000D59BB"/>
    <w:rsid w:val="00147251"/>
    <w:rsid w:val="00167F3D"/>
    <w:rsid w:val="0018046A"/>
    <w:rsid w:val="001A68F3"/>
    <w:rsid w:val="001B04F8"/>
    <w:rsid w:val="00207928"/>
    <w:rsid w:val="00237748"/>
    <w:rsid w:val="002379E0"/>
    <w:rsid w:val="00252C22"/>
    <w:rsid w:val="00254CD2"/>
    <w:rsid w:val="003028BB"/>
    <w:rsid w:val="00393402"/>
    <w:rsid w:val="003A1C8F"/>
    <w:rsid w:val="00424844"/>
    <w:rsid w:val="00426D47"/>
    <w:rsid w:val="004641E5"/>
    <w:rsid w:val="004663B6"/>
    <w:rsid w:val="004C306D"/>
    <w:rsid w:val="00543C90"/>
    <w:rsid w:val="00551752"/>
    <w:rsid w:val="00567619"/>
    <w:rsid w:val="005A2143"/>
    <w:rsid w:val="005C2EBC"/>
    <w:rsid w:val="005F088A"/>
    <w:rsid w:val="005F3411"/>
    <w:rsid w:val="00607B52"/>
    <w:rsid w:val="00610EFD"/>
    <w:rsid w:val="006A162F"/>
    <w:rsid w:val="007A5E80"/>
    <w:rsid w:val="007A7825"/>
    <w:rsid w:val="007C5305"/>
    <w:rsid w:val="008001B1"/>
    <w:rsid w:val="00824380"/>
    <w:rsid w:val="0084173D"/>
    <w:rsid w:val="0084405C"/>
    <w:rsid w:val="008456C4"/>
    <w:rsid w:val="008522DE"/>
    <w:rsid w:val="00876B07"/>
    <w:rsid w:val="008D1B0E"/>
    <w:rsid w:val="008E6DBC"/>
    <w:rsid w:val="008F1208"/>
    <w:rsid w:val="009049D0"/>
    <w:rsid w:val="009643C1"/>
    <w:rsid w:val="0098276A"/>
    <w:rsid w:val="009B02F6"/>
    <w:rsid w:val="009C3EDA"/>
    <w:rsid w:val="00A12050"/>
    <w:rsid w:val="00A8170F"/>
    <w:rsid w:val="00AC4C98"/>
    <w:rsid w:val="00B1068C"/>
    <w:rsid w:val="00B1618A"/>
    <w:rsid w:val="00B36A06"/>
    <w:rsid w:val="00B54C69"/>
    <w:rsid w:val="00B632B3"/>
    <w:rsid w:val="00BC5986"/>
    <w:rsid w:val="00CA3644"/>
    <w:rsid w:val="00CA7CF3"/>
    <w:rsid w:val="00D87264"/>
    <w:rsid w:val="00DB400A"/>
    <w:rsid w:val="00DC0C5F"/>
    <w:rsid w:val="00DC3771"/>
    <w:rsid w:val="00E15471"/>
    <w:rsid w:val="00E710D7"/>
    <w:rsid w:val="00E81B0A"/>
    <w:rsid w:val="00EB450A"/>
    <w:rsid w:val="00F1050E"/>
    <w:rsid w:val="00F520FB"/>
    <w:rsid w:val="00F64876"/>
    <w:rsid w:val="00F75CBA"/>
    <w:rsid w:val="00FF7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302369"/>
  <w15:chartTrackingRefBased/>
  <w15:docId w15:val="{43B8D56F-7431-431A-9848-0F7400114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73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379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9E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379E0"/>
    <w:pPr>
      <w:ind w:left="720"/>
      <w:contextualSpacing/>
    </w:pPr>
  </w:style>
  <w:style w:type="table" w:styleId="TableGrid">
    <w:name w:val="Table Grid"/>
    <w:basedOn w:val="TableNormal"/>
    <w:uiPriority w:val="59"/>
    <w:rsid w:val="002379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10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EFD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6761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AU" w:eastAsia="en-IN"/>
    </w:rPr>
  </w:style>
  <w:style w:type="character" w:customStyle="1" w:styleId="NoSpacingChar">
    <w:name w:val="No Spacing Char"/>
    <w:basedOn w:val="DefaultParagraphFont"/>
    <w:link w:val="NoSpacing"/>
    <w:uiPriority w:val="1"/>
    <w:rsid w:val="00567619"/>
    <w:rPr>
      <w:rFonts w:ascii="Times New Roman" w:eastAsia="Times New Roman" w:hAnsi="Times New Roman" w:cs="Times New Roman"/>
      <w:sz w:val="20"/>
      <w:szCs w:val="20"/>
      <w:lang w:val="en-AU" w:eastAsia="en-IN"/>
    </w:rPr>
  </w:style>
  <w:style w:type="paragraph" w:styleId="Header">
    <w:name w:val="header"/>
    <w:basedOn w:val="Normal"/>
    <w:link w:val="HeaderChar"/>
    <w:uiPriority w:val="99"/>
    <w:unhideWhenUsed/>
    <w:rsid w:val="00147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251"/>
  </w:style>
  <w:style w:type="paragraph" w:styleId="Footer">
    <w:name w:val="footer"/>
    <w:basedOn w:val="Normal"/>
    <w:link w:val="FooterChar"/>
    <w:uiPriority w:val="99"/>
    <w:unhideWhenUsed/>
    <w:rsid w:val="00147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251"/>
  </w:style>
  <w:style w:type="character" w:styleId="Hyperlink">
    <w:name w:val="Hyperlink"/>
    <w:basedOn w:val="DefaultParagraphFont"/>
    <w:uiPriority w:val="99"/>
    <w:unhideWhenUsed/>
    <w:rsid w:val="008E6D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rinnovateindia.co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3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Palaniswamy</dc:creator>
  <cp:keywords/>
  <dc:description/>
  <cp:lastModifiedBy>Praveen Malik</cp:lastModifiedBy>
  <cp:revision>32</cp:revision>
  <cp:lastPrinted>2023-04-24T07:36:00Z</cp:lastPrinted>
  <dcterms:created xsi:type="dcterms:W3CDTF">2018-06-14T05:21:00Z</dcterms:created>
  <dcterms:modified xsi:type="dcterms:W3CDTF">2026-04-20T11:07:00Z</dcterms:modified>
</cp:coreProperties>
</file>